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E5087A" w14:textId="77777777" w:rsidR="00273070" w:rsidRPr="00393E46" w:rsidRDefault="00273070" w:rsidP="004D6897">
      <w:pPr>
        <w:jc w:val="center"/>
        <w:rPr>
          <w:rFonts w:ascii="Times New Roman" w:hAnsi="Times New Roman" w:cs="Times New Roman"/>
        </w:rPr>
      </w:pPr>
      <w:bookmarkStart w:id="0" w:name="_GoBack"/>
    </w:p>
    <w:p w14:paraId="145C5C31" w14:textId="392B1712" w:rsidR="00273070" w:rsidRPr="00393E46" w:rsidRDefault="00273070" w:rsidP="00273070">
      <w:pPr>
        <w:jc w:val="center"/>
        <w:rPr>
          <w:rFonts w:ascii="Times New Roman" w:hAnsi="Times New Roman" w:cs="Times New Roman"/>
        </w:rPr>
      </w:pPr>
      <w:r w:rsidRPr="00393E46">
        <w:rPr>
          <w:rFonts w:ascii="Times New Roman" w:hAnsi="Times New Roman" w:cs="Times New Roman"/>
        </w:rPr>
        <w:t xml:space="preserve">Program: </w:t>
      </w:r>
      <w:r w:rsidR="00C770D4" w:rsidRPr="00393E46">
        <w:rPr>
          <w:rFonts w:ascii="Times New Roman" w:hAnsi="Times New Roman" w:cs="Times New Roman"/>
        </w:rPr>
        <w:t xml:space="preserve">BE </w:t>
      </w:r>
      <w:r w:rsidR="000A5929" w:rsidRPr="00393E46">
        <w:rPr>
          <w:rFonts w:ascii="Times New Roman" w:hAnsi="Times New Roman" w:cs="Times New Roman"/>
        </w:rPr>
        <w:t>CIVIL</w:t>
      </w:r>
      <w:r w:rsidRPr="00393E46">
        <w:rPr>
          <w:rFonts w:ascii="Times New Roman" w:hAnsi="Times New Roman" w:cs="Times New Roman"/>
        </w:rPr>
        <w:t xml:space="preserve"> Engineering </w:t>
      </w:r>
    </w:p>
    <w:p w14:paraId="3649861D" w14:textId="2B7A67F0" w:rsidR="00273070" w:rsidRPr="00393E46" w:rsidRDefault="00273070" w:rsidP="00273070">
      <w:pPr>
        <w:jc w:val="center"/>
        <w:rPr>
          <w:rFonts w:ascii="Times New Roman" w:hAnsi="Times New Roman" w:cs="Times New Roman"/>
        </w:rPr>
      </w:pPr>
      <w:r w:rsidRPr="00393E46">
        <w:rPr>
          <w:rFonts w:ascii="Times New Roman" w:hAnsi="Times New Roman" w:cs="Times New Roman"/>
        </w:rPr>
        <w:t>Curr</w:t>
      </w:r>
      <w:r w:rsidR="00E65AEF" w:rsidRPr="00393E46">
        <w:rPr>
          <w:rFonts w:ascii="Times New Roman" w:hAnsi="Times New Roman" w:cs="Times New Roman"/>
        </w:rPr>
        <w:t>iculum Scheme: Revised 2012</w:t>
      </w:r>
    </w:p>
    <w:p w14:paraId="3DAAD6DC" w14:textId="5479C235" w:rsidR="00273070" w:rsidRPr="00393E46" w:rsidRDefault="000A5929" w:rsidP="00273070">
      <w:pPr>
        <w:jc w:val="center"/>
        <w:rPr>
          <w:rFonts w:ascii="Times New Roman" w:hAnsi="Times New Roman" w:cs="Times New Roman"/>
        </w:rPr>
      </w:pPr>
      <w:r w:rsidRPr="00393E46">
        <w:rPr>
          <w:rFonts w:ascii="Times New Roman" w:hAnsi="Times New Roman" w:cs="Times New Roman"/>
        </w:rPr>
        <w:t>Examination: Fourth</w:t>
      </w:r>
      <w:r w:rsidR="00273070" w:rsidRPr="00393E46">
        <w:rPr>
          <w:rFonts w:ascii="Times New Roman" w:hAnsi="Times New Roman" w:cs="Times New Roman"/>
        </w:rPr>
        <w:t xml:space="preserve"> Year </w:t>
      </w:r>
      <w:r w:rsidR="005704AA" w:rsidRPr="00393E46">
        <w:rPr>
          <w:rFonts w:ascii="Times New Roman" w:hAnsi="Times New Roman" w:cs="Times New Roman"/>
        </w:rPr>
        <w:t>S</w:t>
      </w:r>
      <w:r w:rsidR="00273070" w:rsidRPr="00393E46">
        <w:rPr>
          <w:rFonts w:ascii="Times New Roman" w:hAnsi="Times New Roman" w:cs="Times New Roman"/>
        </w:rPr>
        <w:t>em</w:t>
      </w:r>
      <w:r w:rsidR="005704AA" w:rsidRPr="00393E46">
        <w:rPr>
          <w:rFonts w:ascii="Times New Roman" w:hAnsi="Times New Roman" w:cs="Times New Roman"/>
        </w:rPr>
        <w:t>ester</w:t>
      </w:r>
      <w:r w:rsidRPr="00393E46">
        <w:rPr>
          <w:rFonts w:ascii="Times New Roman" w:hAnsi="Times New Roman" w:cs="Times New Roman"/>
        </w:rPr>
        <w:t xml:space="preserve"> VII</w:t>
      </w:r>
    </w:p>
    <w:p w14:paraId="75A49B23" w14:textId="5A4F1E37" w:rsidR="00273070" w:rsidRPr="00393E46" w:rsidRDefault="005704AA" w:rsidP="00273070">
      <w:pPr>
        <w:jc w:val="center"/>
        <w:rPr>
          <w:rFonts w:ascii="Times New Roman" w:hAnsi="Times New Roman" w:cs="Times New Roman"/>
        </w:rPr>
      </w:pPr>
      <w:r w:rsidRPr="00393E46">
        <w:rPr>
          <w:rFonts w:ascii="Times New Roman" w:hAnsi="Times New Roman" w:cs="Times New Roman"/>
        </w:rPr>
        <w:t>Course Code</w:t>
      </w:r>
      <w:r w:rsidR="000A5929" w:rsidRPr="00393E46">
        <w:rPr>
          <w:rFonts w:ascii="Times New Roman" w:hAnsi="Times New Roman" w:cs="Times New Roman"/>
        </w:rPr>
        <w:t xml:space="preserve">: CEC 703 </w:t>
      </w:r>
      <w:r w:rsidR="00AD4FD3" w:rsidRPr="00393E46">
        <w:rPr>
          <w:rFonts w:ascii="Times New Roman" w:hAnsi="Times New Roman" w:cs="Times New Roman"/>
        </w:rPr>
        <w:t>an</w:t>
      </w:r>
      <w:r w:rsidRPr="00393E46">
        <w:rPr>
          <w:rFonts w:ascii="Times New Roman" w:hAnsi="Times New Roman" w:cs="Times New Roman"/>
        </w:rPr>
        <w:t xml:space="preserve">d Course Name: </w:t>
      </w:r>
      <w:r w:rsidR="00E65AEF" w:rsidRPr="00393E46">
        <w:rPr>
          <w:rFonts w:ascii="Times New Roman" w:hAnsi="Times New Roman" w:cs="Times New Roman"/>
        </w:rPr>
        <w:t>Irrigation Engineering</w:t>
      </w:r>
    </w:p>
    <w:p w14:paraId="419A3ED0" w14:textId="381C2A8F" w:rsidR="001454D2" w:rsidRPr="00393E46" w:rsidRDefault="001454D2" w:rsidP="001454D2">
      <w:pPr>
        <w:rPr>
          <w:rFonts w:ascii="Times New Roman" w:hAnsi="Times New Roman" w:cs="Times New Roman"/>
        </w:rPr>
      </w:pPr>
      <w:r w:rsidRPr="00393E46">
        <w:rPr>
          <w:rFonts w:ascii="Times New Roman" w:hAnsi="Times New Roman" w:cs="Times New Roman"/>
        </w:rPr>
        <w:t xml:space="preserve">Time: 1 hour                                                                                         </w:t>
      </w:r>
      <w:r w:rsidR="00EE6251" w:rsidRPr="00393E46">
        <w:rPr>
          <w:rFonts w:ascii="Times New Roman" w:hAnsi="Times New Roman" w:cs="Times New Roman"/>
        </w:rPr>
        <w:t xml:space="preserve">                   </w:t>
      </w:r>
      <w:r w:rsidRPr="00393E46">
        <w:rPr>
          <w:rFonts w:ascii="Times New Roman" w:hAnsi="Times New Roman" w:cs="Times New Roman"/>
        </w:rPr>
        <w:t xml:space="preserve">  Max. Marks: 50</w:t>
      </w:r>
    </w:p>
    <w:p w14:paraId="7486B115" w14:textId="41C962AE" w:rsidR="00AD4FD3" w:rsidRPr="00393E46" w:rsidRDefault="00AD4FD3" w:rsidP="00125F08">
      <w:pPr>
        <w:rPr>
          <w:rFonts w:ascii="Times New Roman" w:hAnsi="Times New Roman" w:cs="Times New Roman"/>
        </w:rPr>
      </w:pPr>
      <w:r w:rsidRPr="00393E46">
        <w:rPr>
          <w:rFonts w:ascii="Times New Roman" w:hAnsi="Times New Roman" w:cs="Times New Roman"/>
        </w:rPr>
        <w:t xml:space="preserve">============================================================================== </w:t>
      </w:r>
    </w:p>
    <w:p w14:paraId="50062B02" w14:textId="0A3E4FB1" w:rsidR="00C770D4" w:rsidRPr="00393E46" w:rsidRDefault="00033A6F" w:rsidP="00085AD2">
      <w:pPr>
        <w:jc w:val="both"/>
        <w:rPr>
          <w:rFonts w:ascii="Times New Roman" w:hAnsi="Times New Roman" w:cs="Times New Roman"/>
        </w:rPr>
      </w:pPr>
      <w:r w:rsidRPr="00393E46">
        <w:rPr>
          <w:rFonts w:ascii="Times New Roman" w:hAnsi="Times New Roman" w:cs="Times New Roman"/>
        </w:rPr>
        <w:t>Note to the students</w:t>
      </w:r>
      <w:proofErr w:type="gramStart"/>
      <w:r w:rsidRPr="00393E46">
        <w:rPr>
          <w:rFonts w:ascii="Times New Roman" w:hAnsi="Times New Roman" w:cs="Times New Roman"/>
        </w:rPr>
        <w:t>:-</w:t>
      </w:r>
      <w:proofErr w:type="gramEnd"/>
      <w:r w:rsidRPr="00393E46">
        <w:rPr>
          <w:rFonts w:ascii="Times New Roman" w:hAnsi="Times New Roman" w:cs="Times New Roman"/>
        </w:rPr>
        <w:t xml:space="preserve"> All </w:t>
      </w:r>
      <w:r w:rsidR="007200EA" w:rsidRPr="00393E46">
        <w:rPr>
          <w:rFonts w:ascii="Times New Roman" w:hAnsi="Times New Roman" w:cs="Times New Roman"/>
        </w:rPr>
        <w:t xml:space="preserve">the </w:t>
      </w:r>
      <w:r w:rsidRPr="00393E46">
        <w:rPr>
          <w:rFonts w:ascii="Times New Roman" w:hAnsi="Times New Roman" w:cs="Times New Roman"/>
        </w:rPr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F33710" w:rsidRPr="00393E46" w14:paraId="58EDFF16" w14:textId="7F9CB822" w:rsidTr="000D3F63">
        <w:tc>
          <w:tcPr>
            <w:tcW w:w="1345" w:type="dxa"/>
          </w:tcPr>
          <w:p w14:paraId="512A2583" w14:textId="10E40F5E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 xml:space="preserve">Q1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50F713" w14:textId="7E9D3A59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An irrigation project is classified as a major project, when the </w:t>
            </w:r>
            <w:proofErr w:type="spellStart"/>
            <w:r w:rsidRPr="00393E46">
              <w:rPr>
                <w:color w:val="000000"/>
              </w:rPr>
              <w:t>culturable</w:t>
            </w:r>
            <w:proofErr w:type="spellEnd"/>
            <w:r w:rsidRPr="00393E46">
              <w:rPr>
                <w:color w:val="000000"/>
              </w:rPr>
              <w:t xml:space="preserve"> command involved in the project, is more than:</w:t>
            </w:r>
          </w:p>
        </w:tc>
      </w:tr>
      <w:tr w:rsidR="00F33710" w:rsidRPr="00393E46" w14:paraId="1EBF6405" w14:textId="1E36F3CC" w:rsidTr="000D3F63">
        <w:tc>
          <w:tcPr>
            <w:tcW w:w="1345" w:type="dxa"/>
          </w:tcPr>
          <w:p w14:paraId="3D5FC96E" w14:textId="00C1745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33A623" w14:textId="70D455F3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2,000 hectares </w:t>
            </w:r>
          </w:p>
        </w:tc>
      </w:tr>
      <w:tr w:rsidR="00F33710" w:rsidRPr="00393E46" w14:paraId="7BE41161" w14:textId="1A4CFFAD" w:rsidTr="000D3F63">
        <w:tc>
          <w:tcPr>
            <w:tcW w:w="1345" w:type="dxa"/>
          </w:tcPr>
          <w:p w14:paraId="2F6CCC3D" w14:textId="1DB34096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F95B7E" w14:textId="1CF2419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5,000 hectares</w:t>
            </w:r>
          </w:p>
        </w:tc>
      </w:tr>
      <w:tr w:rsidR="00F33710" w:rsidRPr="00393E46" w14:paraId="5F7D6585" w14:textId="4EB06DA6" w:rsidTr="000D3F63">
        <w:tc>
          <w:tcPr>
            <w:tcW w:w="1345" w:type="dxa"/>
          </w:tcPr>
          <w:p w14:paraId="777BB28B" w14:textId="3CB8EEF0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6B6AE5" w14:textId="14CB1081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bCs/>
                <w:color w:val="000000"/>
              </w:rPr>
              <w:t xml:space="preserve"> 10,000 hectares </w:t>
            </w:r>
          </w:p>
        </w:tc>
      </w:tr>
      <w:tr w:rsidR="00F33710" w:rsidRPr="00393E46" w14:paraId="400C1306" w14:textId="6F3913BF" w:rsidTr="000D3F63">
        <w:tc>
          <w:tcPr>
            <w:tcW w:w="1345" w:type="dxa"/>
          </w:tcPr>
          <w:p w14:paraId="68AC963A" w14:textId="16A46B66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B7829D" w14:textId="4D44E5C0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20,000 hectares</w:t>
            </w:r>
          </w:p>
        </w:tc>
      </w:tr>
      <w:tr w:rsidR="00F33710" w:rsidRPr="00393E46" w14:paraId="5BD4680E" w14:textId="5220ED74" w:rsidTr="00C770D4">
        <w:tc>
          <w:tcPr>
            <w:tcW w:w="1345" w:type="dxa"/>
          </w:tcPr>
          <w:p w14:paraId="2A42B2DC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20" w:type="dxa"/>
          </w:tcPr>
          <w:p w14:paraId="544264B7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</w:tr>
      <w:tr w:rsidR="00F33710" w:rsidRPr="00393E46" w14:paraId="2A2EE6BD" w14:textId="06273218" w:rsidTr="006C7811">
        <w:tc>
          <w:tcPr>
            <w:tcW w:w="1345" w:type="dxa"/>
          </w:tcPr>
          <w:p w14:paraId="7EA8BB85" w14:textId="6A3ADC1D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Q2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B97F0A" w14:textId="77B334F0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>Irrigation from wells is an example of:</w:t>
            </w:r>
          </w:p>
        </w:tc>
      </w:tr>
      <w:tr w:rsidR="00F33710" w:rsidRPr="00393E46" w14:paraId="69414B97" w14:textId="4E869294" w:rsidTr="006C7811">
        <w:tc>
          <w:tcPr>
            <w:tcW w:w="1345" w:type="dxa"/>
          </w:tcPr>
          <w:p w14:paraId="6456993B" w14:textId="24CE3A6F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B210EF" w14:textId="3102DC9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Groundwater irrigation</w:t>
            </w:r>
          </w:p>
        </w:tc>
      </w:tr>
      <w:tr w:rsidR="00F33710" w:rsidRPr="00393E46" w14:paraId="0CB7C613" w14:textId="277AD9CE" w:rsidTr="006C7811">
        <w:tc>
          <w:tcPr>
            <w:tcW w:w="1345" w:type="dxa"/>
          </w:tcPr>
          <w:p w14:paraId="08FDD3EC" w14:textId="30E38E13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0278EC" w14:textId="55D55B01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Reservoir irrigation</w:t>
            </w:r>
          </w:p>
        </w:tc>
      </w:tr>
      <w:tr w:rsidR="00F33710" w:rsidRPr="00393E46" w14:paraId="2440930C" w14:textId="0FED5FD1" w:rsidTr="006C7811">
        <w:tc>
          <w:tcPr>
            <w:tcW w:w="1345" w:type="dxa"/>
          </w:tcPr>
          <w:p w14:paraId="0136895E" w14:textId="595F1CDF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818ABA" w14:textId="75112082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Tank irrigation</w:t>
            </w:r>
          </w:p>
        </w:tc>
      </w:tr>
      <w:tr w:rsidR="00F33710" w:rsidRPr="00393E46" w14:paraId="696B1B8C" w14:textId="526813E6" w:rsidTr="006C7811">
        <w:tc>
          <w:tcPr>
            <w:tcW w:w="1345" w:type="dxa"/>
          </w:tcPr>
          <w:p w14:paraId="5C55FA2B" w14:textId="3560B07B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D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D03039" w14:textId="2D1911B1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bCs/>
                <w:color w:val="000000"/>
              </w:rPr>
              <w:t xml:space="preserve"> Lift irrigation</w:t>
            </w:r>
          </w:p>
        </w:tc>
      </w:tr>
      <w:tr w:rsidR="00F33710" w:rsidRPr="00393E46" w14:paraId="7CB3D05F" w14:textId="4710F758" w:rsidTr="00C770D4">
        <w:tc>
          <w:tcPr>
            <w:tcW w:w="1345" w:type="dxa"/>
          </w:tcPr>
          <w:p w14:paraId="4D0CBCCD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20" w:type="dxa"/>
          </w:tcPr>
          <w:p w14:paraId="70EDB2D3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</w:tr>
      <w:tr w:rsidR="00F33710" w:rsidRPr="00393E46" w14:paraId="58B63A06" w14:textId="1FAB5AB9" w:rsidTr="00C310DD">
        <w:tc>
          <w:tcPr>
            <w:tcW w:w="1345" w:type="dxa"/>
          </w:tcPr>
          <w:p w14:paraId="194DCCCB" w14:textId="529117E3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Q3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42FEB" w14:textId="4380BBA6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>In which type of irrigation method the entire land is not wetted?</w:t>
            </w:r>
          </w:p>
        </w:tc>
      </w:tr>
      <w:tr w:rsidR="00F33710" w:rsidRPr="00393E46" w14:paraId="6EC28360" w14:textId="3DC79BA8" w:rsidTr="00C310DD">
        <w:tc>
          <w:tcPr>
            <w:tcW w:w="1345" w:type="dxa"/>
          </w:tcPr>
          <w:p w14:paraId="61DCCD72" w14:textId="2E134C3E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AB4EE7" w14:textId="3CABACD1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bCs/>
                <w:color w:val="000000"/>
              </w:rPr>
              <w:t xml:space="preserve"> Furrow Method</w:t>
            </w:r>
          </w:p>
        </w:tc>
      </w:tr>
      <w:tr w:rsidR="00F33710" w:rsidRPr="00393E46" w14:paraId="50812154" w14:textId="1DAFFE1A" w:rsidTr="00C310DD">
        <w:tc>
          <w:tcPr>
            <w:tcW w:w="1345" w:type="dxa"/>
          </w:tcPr>
          <w:p w14:paraId="3736E878" w14:textId="1195776D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3E572" w14:textId="21119BC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Free Flooding</w:t>
            </w:r>
          </w:p>
        </w:tc>
      </w:tr>
      <w:tr w:rsidR="00F33710" w:rsidRPr="00393E46" w14:paraId="650E1E57" w14:textId="5A4C37D9" w:rsidTr="00C310DD">
        <w:tc>
          <w:tcPr>
            <w:tcW w:w="1345" w:type="dxa"/>
          </w:tcPr>
          <w:p w14:paraId="04E87646" w14:textId="21749C1B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07728C" w14:textId="3B91F091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Contour Farming</w:t>
            </w:r>
          </w:p>
        </w:tc>
      </w:tr>
      <w:tr w:rsidR="00F33710" w:rsidRPr="00393E46" w14:paraId="72A0BE81" w14:textId="711C5F5A" w:rsidTr="00C310DD">
        <w:tc>
          <w:tcPr>
            <w:tcW w:w="1345" w:type="dxa"/>
          </w:tcPr>
          <w:p w14:paraId="69AED14F" w14:textId="6349CE1A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D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82E67F" w14:textId="68C6CB42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Basin Flooding</w:t>
            </w:r>
          </w:p>
        </w:tc>
      </w:tr>
      <w:tr w:rsidR="00F33710" w:rsidRPr="00393E46" w14:paraId="2F3B2045" w14:textId="0D2BB65C" w:rsidTr="00C770D4">
        <w:tc>
          <w:tcPr>
            <w:tcW w:w="1345" w:type="dxa"/>
          </w:tcPr>
          <w:p w14:paraId="1BB94FE7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20" w:type="dxa"/>
          </w:tcPr>
          <w:p w14:paraId="60FF9CFE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</w:tr>
      <w:tr w:rsidR="00F33710" w:rsidRPr="00393E46" w14:paraId="7C16707F" w14:textId="3C19B7C5" w:rsidTr="00346BEF">
        <w:tc>
          <w:tcPr>
            <w:tcW w:w="1345" w:type="dxa"/>
          </w:tcPr>
          <w:p w14:paraId="0A51B842" w14:textId="2B3B3F0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Q4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ABDCCE" w14:textId="27800732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>The maximum irrigation requirement of Rice crop is exhibited by its:</w:t>
            </w:r>
          </w:p>
        </w:tc>
      </w:tr>
      <w:tr w:rsidR="00F33710" w:rsidRPr="00393E46" w14:paraId="47207D6C" w14:textId="2E6BC632" w:rsidTr="00346BEF">
        <w:tc>
          <w:tcPr>
            <w:tcW w:w="1345" w:type="dxa"/>
          </w:tcPr>
          <w:p w14:paraId="03E6C502" w14:textId="21DAD5D3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9F4148" w14:textId="75A0D9B6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maximum delta value </w:t>
            </w:r>
          </w:p>
        </w:tc>
      </w:tr>
      <w:tr w:rsidR="00F33710" w:rsidRPr="00393E46" w14:paraId="5AC8BF91" w14:textId="0A0884B8" w:rsidTr="00346BEF">
        <w:tc>
          <w:tcPr>
            <w:tcW w:w="1345" w:type="dxa"/>
          </w:tcPr>
          <w:p w14:paraId="44786BB4" w14:textId="1A1B3C09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D84650" w14:textId="36CCFF13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maximum duty value </w:t>
            </w:r>
          </w:p>
        </w:tc>
      </w:tr>
      <w:tr w:rsidR="00F33710" w:rsidRPr="00393E46" w14:paraId="16F8ACBD" w14:textId="503E8FA5" w:rsidTr="00346BEF">
        <w:tc>
          <w:tcPr>
            <w:tcW w:w="1345" w:type="dxa"/>
          </w:tcPr>
          <w:p w14:paraId="6269FC15" w14:textId="5111273D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1984B0" w14:textId="71623B5D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bCs/>
                <w:color w:val="000000"/>
              </w:rPr>
              <w:t xml:space="preserve"> minimum duty value </w:t>
            </w:r>
          </w:p>
        </w:tc>
      </w:tr>
      <w:tr w:rsidR="00F33710" w:rsidRPr="00393E46" w14:paraId="06994D8D" w14:textId="197857E8" w:rsidTr="00346BEF">
        <w:tc>
          <w:tcPr>
            <w:tcW w:w="1345" w:type="dxa"/>
          </w:tcPr>
          <w:p w14:paraId="5D0792D8" w14:textId="5E0DC37B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D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D12185" w14:textId="608C593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minimum delta value</w:t>
            </w:r>
          </w:p>
        </w:tc>
      </w:tr>
      <w:tr w:rsidR="00F33710" w:rsidRPr="00393E46" w14:paraId="4B50FB80" w14:textId="6089E155" w:rsidTr="00C770D4">
        <w:tc>
          <w:tcPr>
            <w:tcW w:w="1345" w:type="dxa"/>
          </w:tcPr>
          <w:p w14:paraId="4240CEF9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20" w:type="dxa"/>
          </w:tcPr>
          <w:p w14:paraId="249668DA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</w:tr>
      <w:tr w:rsidR="00F33710" w:rsidRPr="00393E46" w14:paraId="68BF6B8B" w14:textId="413CF760" w:rsidTr="00861DD2">
        <w:tc>
          <w:tcPr>
            <w:tcW w:w="1345" w:type="dxa"/>
          </w:tcPr>
          <w:p w14:paraId="7CCD3D8E" w14:textId="221BBE59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Q5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EAEDF9" w14:textId="3A7426C2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>The crop, out of the following, which is not a cash crop, is-:</w:t>
            </w:r>
          </w:p>
        </w:tc>
      </w:tr>
      <w:tr w:rsidR="00F33710" w:rsidRPr="00393E46" w14:paraId="5BE12900" w14:textId="415F4FD1" w:rsidTr="00861DD2">
        <w:tc>
          <w:tcPr>
            <w:tcW w:w="1345" w:type="dxa"/>
          </w:tcPr>
          <w:p w14:paraId="128D902F" w14:textId="0D71B3DC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5E523" w14:textId="14FFC555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Jute </w:t>
            </w:r>
          </w:p>
        </w:tc>
      </w:tr>
      <w:tr w:rsidR="00F33710" w:rsidRPr="00393E46" w14:paraId="4C9215FC" w14:textId="52B6622A" w:rsidTr="00861DD2">
        <w:tc>
          <w:tcPr>
            <w:tcW w:w="1345" w:type="dxa"/>
          </w:tcPr>
          <w:p w14:paraId="67EEBB3E" w14:textId="7820628D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E0C744" w14:textId="33421416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Tea</w:t>
            </w:r>
          </w:p>
        </w:tc>
      </w:tr>
      <w:tr w:rsidR="00F33710" w:rsidRPr="00393E46" w14:paraId="23D4E412" w14:textId="21F5A558" w:rsidTr="00861DD2">
        <w:tc>
          <w:tcPr>
            <w:tcW w:w="1345" w:type="dxa"/>
          </w:tcPr>
          <w:p w14:paraId="1B6243EF" w14:textId="07DE599C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D4D411" w14:textId="0909716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bCs/>
                <w:color w:val="000000"/>
              </w:rPr>
              <w:t xml:space="preserve"> Rice </w:t>
            </w:r>
          </w:p>
        </w:tc>
      </w:tr>
      <w:tr w:rsidR="00F33710" w:rsidRPr="00393E46" w14:paraId="237DFA8A" w14:textId="04C6E0D1" w:rsidTr="00861DD2">
        <w:tc>
          <w:tcPr>
            <w:tcW w:w="1345" w:type="dxa"/>
          </w:tcPr>
          <w:p w14:paraId="393E3B84" w14:textId="732C5C50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AB68EC" w14:textId="4A5034FD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Sugarcane.</w:t>
            </w:r>
          </w:p>
        </w:tc>
      </w:tr>
      <w:tr w:rsidR="00F33710" w:rsidRPr="00393E46" w14:paraId="54F9C1BC" w14:textId="0FA66825" w:rsidTr="00C770D4">
        <w:tc>
          <w:tcPr>
            <w:tcW w:w="1345" w:type="dxa"/>
          </w:tcPr>
          <w:p w14:paraId="330153D4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20" w:type="dxa"/>
          </w:tcPr>
          <w:p w14:paraId="7DF61321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</w:tr>
      <w:tr w:rsidR="00F33710" w:rsidRPr="00393E46" w14:paraId="2947D4D7" w14:textId="52ADE71C" w:rsidTr="00CA5A72">
        <w:tc>
          <w:tcPr>
            <w:tcW w:w="1345" w:type="dxa"/>
          </w:tcPr>
          <w:p w14:paraId="0C8A1B59" w14:textId="0EC1B110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Q6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80C96" w14:textId="324402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The optimum </w:t>
            </w:r>
            <w:proofErr w:type="spellStart"/>
            <w:r w:rsidRPr="00393E46">
              <w:rPr>
                <w:color w:val="000000"/>
              </w:rPr>
              <w:t>kor</w:t>
            </w:r>
            <w:proofErr w:type="spellEnd"/>
            <w:r w:rsidRPr="00393E46">
              <w:rPr>
                <w:color w:val="000000"/>
              </w:rPr>
              <w:t xml:space="preserve"> water depth for a </w:t>
            </w:r>
            <w:proofErr w:type="spellStart"/>
            <w:r w:rsidRPr="00393E46">
              <w:rPr>
                <w:color w:val="000000"/>
              </w:rPr>
              <w:t>Kharif</w:t>
            </w:r>
            <w:proofErr w:type="spellEnd"/>
            <w:r w:rsidRPr="00393E46">
              <w:rPr>
                <w:color w:val="000000"/>
              </w:rPr>
              <w:t xml:space="preserve"> crop is 19 cm with an allowed </w:t>
            </w:r>
            <w:proofErr w:type="spellStart"/>
            <w:r w:rsidRPr="00393E46">
              <w:rPr>
                <w:color w:val="000000"/>
              </w:rPr>
              <w:t>kor</w:t>
            </w:r>
            <w:proofErr w:type="spellEnd"/>
            <w:r w:rsidRPr="00393E46">
              <w:rPr>
                <w:color w:val="000000"/>
              </w:rPr>
              <w:t xml:space="preserve"> water period of 3 weeks, the outlet discharge factor for this crop will be:</w:t>
            </w:r>
          </w:p>
        </w:tc>
      </w:tr>
      <w:tr w:rsidR="00F33710" w:rsidRPr="00393E46" w14:paraId="432BAE32" w14:textId="472860CC" w:rsidTr="00CA5A72">
        <w:tc>
          <w:tcPr>
            <w:tcW w:w="1345" w:type="dxa"/>
          </w:tcPr>
          <w:p w14:paraId="43BCF5BA" w14:textId="08A31369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lastRenderedPageBreak/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164B32" w14:textId="761F6851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bCs/>
                <w:color w:val="000000"/>
              </w:rPr>
              <w:t xml:space="preserve"> 955 ha/</w:t>
            </w:r>
            <w:proofErr w:type="spellStart"/>
            <w:r w:rsidRPr="00393E46">
              <w:rPr>
                <w:bCs/>
                <w:color w:val="000000"/>
              </w:rPr>
              <w:t>cumec</w:t>
            </w:r>
            <w:proofErr w:type="spellEnd"/>
            <w:r w:rsidRPr="00393E46">
              <w:rPr>
                <w:bCs/>
                <w:color w:val="000000"/>
              </w:rPr>
              <w:t xml:space="preserve"> </w:t>
            </w:r>
          </w:p>
        </w:tc>
      </w:tr>
      <w:tr w:rsidR="00F33710" w:rsidRPr="00393E46" w14:paraId="464B0223" w14:textId="5D406D51" w:rsidTr="00CA5A72">
        <w:tc>
          <w:tcPr>
            <w:tcW w:w="1345" w:type="dxa"/>
          </w:tcPr>
          <w:p w14:paraId="7DC694E5" w14:textId="720D7088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AEAB66" w14:textId="2DF1EA81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782 ha/</w:t>
            </w:r>
            <w:proofErr w:type="spellStart"/>
            <w:r w:rsidRPr="00393E46">
              <w:rPr>
                <w:color w:val="000000"/>
              </w:rPr>
              <w:t>cumec</w:t>
            </w:r>
            <w:proofErr w:type="spellEnd"/>
          </w:p>
        </w:tc>
      </w:tr>
      <w:tr w:rsidR="00F33710" w:rsidRPr="00393E46" w14:paraId="30445C04" w14:textId="2217A41C" w:rsidTr="00CA5A72">
        <w:tc>
          <w:tcPr>
            <w:tcW w:w="1345" w:type="dxa"/>
          </w:tcPr>
          <w:p w14:paraId="469DD6C0" w14:textId="6C902CA4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FF9644" w14:textId="34BE331A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860 ha/</w:t>
            </w:r>
            <w:proofErr w:type="spellStart"/>
            <w:r w:rsidRPr="00393E46">
              <w:rPr>
                <w:color w:val="000000"/>
              </w:rPr>
              <w:t>cumec</w:t>
            </w:r>
            <w:proofErr w:type="spellEnd"/>
            <w:r w:rsidRPr="00393E46">
              <w:rPr>
                <w:color w:val="000000"/>
              </w:rPr>
              <w:t xml:space="preserve">  </w:t>
            </w:r>
          </w:p>
        </w:tc>
      </w:tr>
      <w:tr w:rsidR="00F33710" w:rsidRPr="00393E46" w14:paraId="6F7CD3BA" w14:textId="64E5F94C" w:rsidTr="00CA5A72">
        <w:tc>
          <w:tcPr>
            <w:tcW w:w="1345" w:type="dxa"/>
          </w:tcPr>
          <w:p w14:paraId="498ADE3E" w14:textId="23C235A1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99C82D" w14:textId="7FBB36EC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1.364 ha/</w:t>
            </w:r>
            <w:proofErr w:type="spellStart"/>
            <w:r w:rsidRPr="00393E46">
              <w:rPr>
                <w:color w:val="000000"/>
              </w:rPr>
              <w:t>cumec</w:t>
            </w:r>
            <w:proofErr w:type="spellEnd"/>
          </w:p>
        </w:tc>
      </w:tr>
      <w:tr w:rsidR="00F33710" w:rsidRPr="00393E46" w14:paraId="24FACD4E" w14:textId="4FA2D5A8" w:rsidTr="00C770D4">
        <w:tc>
          <w:tcPr>
            <w:tcW w:w="1345" w:type="dxa"/>
          </w:tcPr>
          <w:p w14:paraId="22D3734B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20" w:type="dxa"/>
          </w:tcPr>
          <w:p w14:paraId="34EB6387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</w:tr>
      <w:tr w:rsidR="00F33710" w:rsidRPr="00393E46" w14:paraId="379082A4" w14:textId="196F4F33" w:rsidTr="00F13CFC">
        <w:tc>
          <w:tcPr>
            <w:tcW w:w="1345" w:type="dxa"/>
          </w:tcPr>
          <w:p w14:paraId="44A2E0A2" w14:textId="5EEE963E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 xml:space="preserve">Q7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3E095A" w14:textId="239C6995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>If the intensity of rainfall is more than the infiltration capacity of soil, then the infiltration rate will be</w:t>
            </w:r>
          </w:p>
        </w:tc>
      </w:tr>
      <w:tr w:rsidR="00F33710" w:rsidRPr="00393E46" w14:paraId="51820601" w14:textId="7B405628" w:rsidTr="00F13CFC">
        <w:tc>
          <w:tcPr>
            <w:tcW w:w="1345" w:type="dxa"/>
          </w:tcPr>
          <w:p w14:paraId="3DF0949C" w14:textId="1D17591C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362F65" w14:textId="428B3B4A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equal to rate of rainfall</w:t>
            </w:r>
          </w:p>
        </w:tc>
      </w:tr>
      <w:tr w:rsidR="00F33710" w:rsidRPr="00393E46" w14:paraId="540A75CB" w14:textId="5EDCD0F0" w:rsidTr="00F13CFC">
        <w:tc>
          <w:tcPr>
            <w:tcW w:w="1345" w:type="dxa"/>
          </w:tcPr>
          <w:p w14:paraId="042D2C55" w14:textId="2F8F0749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488298" w14:textId="726E6EA1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bCs/>
                <w:color w:val="000000"/>
              </w:rPr>
              <w:t xml:space="preserve"> equal to infiltration capacity</w:t>
            </w:r>
          </w:p>
        </w:tc>
      </w:tr>
      <w:tr w:rsidR="00F33710" w:rsidRPr="00393E46" w14:paraId="698FED8B" w14:textId="2DB5F3A7" w:rsidTr="00F13CFC">
        <w:tc>
          <w:tcPr>
            <w:tcW w:w="1345" w:type="dxa"/>
          </w:tcPr>
          <w:p w14:paraId="3055E070" w14:textId="400F8C88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11B98" w14:textId="11971425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more than rate of rainfall</w:t>
            </w:r>
          </w:p>
        </w:tc>
      </w:tr>
      <w:tr w:rsidR="00F33710" w:rsidRPr="00393E46" w14:paraId="7279627B" w14:textId="7260C0E6" w:rsidTr="00F13CFC">
        <w:tc>
          <w:tcPr>
            <w:tcW w:w="1345" w:type="dxa"/>
          </w:tcPr>
          <w:p w14:paraId="5198EAED" w14:textId="675EEF4F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51A3D" w14:textId="6BEC9A71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more than infiltration capacity</w:t>
            </w:r>
          </w:p>
        </w:tc>
      </w:tr>
      <w:tr w:rsidR="00F33710" w:rsidRPr="00393E46" w14:paraId="3C5F2098" w14:textId="699FDC63" w:rsidTr="00C770D4">
        <w:tc>
          <w:tcPr>
            <w:tcW w:w="1345" w:type="dxa"/>
          </w:tcPr>
          <w:p w14:paraId="35C40777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20" w:type="dxa"/>
          </w:tcPr>
          <w:p w14:paraId="34D6BAE6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</w:tr>
      <w:tr w:rsidR="00F33710" w:rsidRPr="00393E46" w14:paraId="4261CC2E" w14:textId="73973AC5" w:rsidTr="008A2196">
        <w:tc>
          <w:tcPr>
            <w:tcW w:w="1345" w:type="dxa"/>
          </w:tcPr>
          <w:p w14:paraId="2872422F" w14:textId="0BC871E0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 xml:space="preserve">Q8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B68604" w14:textId="386E46D6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>The unit hydrograph of a specified duration can be used to evaluate the hydrograph of storms of</w:t>
            </w:r>
          </w:p>
        </w:tc>
      </w:tr>
      <w:tr w:rsidR="00F33710" w:rsidRPr="00393E46" w14:paraId="6811EBEF" w14:textId="5995AE52" w:rsidTr="008A2196">
        <w:tc>
          <w:tcPr>
            <w:tcW w:w="1345" w:type="dxa"/>
          </w:tcPr>
          <w:p w14:paraId="3CE2E903" w14:textId="7EE9B8AE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4D7739" w14:textId="79A05ADA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same duration only</w:t>
            </w:r>
          </w:p>
        </w:tc>
      </w:tr>
      <w:tr w:rsidR="00F33710" w:rsidRPr="00393E46" w14:paraId="7C191F7C" w14:textId="1E2883D7" w:rsidTr="008A2196">
        <w:tc>
          <w:tcPr>
            <w:tcW w:w="1345" w:type="dxa"/>
          </w:tcPr>
          <w:p w14:paraId="1295137B" w14:textId="3FFA4304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5690E5" w14:textId="17CA6412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same and shorter duration</w:t>
            </w:r>
          </w:p>
        </w:tc>
      </w:tr>
      <w:tr w:rsidR="00F33710" w:rsidRPr="00393E46" w14:paraId="41CE467C" w14:textId="5FA1073D" w:rsidTr="008A2196">
        <w:tc>
          <w:tcPr>
            <w:tcW w:w="1345" w:type="dxa"/>
          </w:tcPr>
          <w:p w14:paraId="6AD9D506" w14:textId="03E9EB73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F8CE5" w14:textId="4A6DB83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same and longer duration</w:t>
            </w:r>
          </w:p>
        </w:tc>
      </w:tr>
      <w:tr w:rsidR="00F33710" w:rsidRPr="00393E46" w14:paraId="4C51DC00" w14:textId="4DD33325" w:rsidTr="008A2196">
        <w:tc>
          <w:tcPr>
            <w:tcW w:w="1345" w:type="dxa"/>
          </w:tcPr>
          <w:p w14:paraId="2172CDE7" w14:textId="4C481211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5DE6E3" w14:textId="6E41003A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bCs/>
                <w:color w:val="000000"/>
              </w:rPr>
              <w:t xml:space="preserve"> any duration</w:t>
            </w:r>
          </w:p>
        </w:tc>
      </w:tr>
      <w:tr w:rsidR="00F33710" w:rsidRPr="00393E46" w14:paraId="59773B7B" w14:textId="0C7C8A69" w:rsidTr="00C770D4">
        <w:tc>
          <w:tcPr>
            <w:tcW w:w="1345" w:type="dxa"/>
          </w:tcPr>
          <w:p w14:paraId="7B71D7F8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20" w:type="dxa"/>
          </w:tcPr>
          <w:p w14:paraId="20D69AEA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</w:tr>
      <w:tr w:rsidR="00F33710" w:rsidRPr="00393E46" w14:paraId="644EE1DE" w14:textId="2F2624DA" w:rsidTr="00AB3BC7">
        <w:tc>
          <w:tcPr>
            <w:tcW w:w="1345" w:type="dxa"/>
          </w:tcPr>
          <w:p w14:paraId="4E31B739" w14:textId="75338B5C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Q9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607C43" w14:textId="18410235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1A1A1A"/>
              </w:rPr>
              <w:t>The respective storm totals at three surrounding stations A, B and C are 110, 90 and    70 mm. If the normal annual precipitation amounts at stations X, A, B and C are respectively 1000, 1100, 1200 and 1250 mm, the estimated storm precipitation at X is</w:t>
            </w:r>
          </w:p>
        </w:tc>
      </w:tr>
      <w:tr w:rsidR="00F33710" w:rsidRPr="00393E46" w14:paraId="32C74068" w14:textId="6491F2E9" w:rsidTr="00AB3BC7">
        <w:tc>
          <w:tcPr>
            <w:tcW w:w="1345" w:type="dxa"/>
          </w:tcPr>
          <w:p w14:paraId="413BEB86" w14:textId="0E0E0E52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20D05A" w14:textId="10FE7284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1A1A1A"/>
              </w:rPr>
              <w:t>      75mm</w:t>
            </w:r>
          </w:p>
        </w:tc>
      </w:tr>
      <w:tr w:rsidR="00F33710" w:rsidRPr="00393E46" w14:paraId="65A4386E" w14:textId="58131FAC" w:rsidTr="00AB3BC7">
        <w:tc>
          <w:tcPr>
            <w:tcW w:w="1345" w:type="dxa"/>
          </w:tcPr>
          <w:p w14:paraId="20FEAF9F" w14:textId="0DEB1194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B2E8B7" w14:textId="0C7BDB78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bCs/>
                <w:color w:val="1A1A1A"/>
              </w:rPr>
              <w:t xml:space="preserve">     77mm</w:t>
            </w:r>
          </w:p>
        </w:tc>
      </w:tr>
      <w:tr w:rsidR="00F33710" w:rsidRPr="00393E46" w14:paraId="2867E1B5" w14:textId="7A29D28F" w:rsidTr="00AB3BC7">
        <w:tc>
          <w:tcPr>
            <w:tcW w:w="1345" w:type="dxa"/>
          </w:tcPr>
          <w:p w14:paraId="6815D3B6" w14:textId="510A299B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7FB0CF" w14:textId="069F2FD6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1A1A1A"/>
              </w:rPr>
              <w:t xml:space="preserve">       79mm</w:t>
            </w:r>
          </w:p>
        </w:tc>
      </w:tr>
      <w:tr w:rsidR="00F33710" w:rsidRPr="00393E46" w14:paraId="2F2F4F35" w14:textId="5CBF0261" w:rsidTr="00AB3BC7">
        <w:tc>
          <w:tcPr>
            <w:tcW w:w="1345" w:type="dxa"/>
          </w:tcPr>
          <w:p w14:paraId="344AA882" w14:textId="40D1F0A8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CB35A8" w14:textId="23FAE2C9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1A1A1A"/>
              </w:rPr>
              <w:t>      81mm</w:t>
            </w:r>
          </w:p>
        </w:tc>
      </w:tr>
      <w:tr w:rsidR="00F33710" w:rsidRPr="00393E46" w14:paraId="6D86A672" w14:textId="681F2F7F" w:rsidTr="00C770D4">
        <w:tc>
          <w:tcPr>
            <w:tcW w:w="1345" w:type="dxa"/>
          </w:tcPr>
          <w:p w14:paraId="44FE5EC6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20" w:type="dxa"/>
          </w:tcPr>
          <w:p w14:paraId="0F6E090F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</w:tr>
      <w:tr w:rsidR="00F33710" w:rsidRPr="00393E46" w14:paraId="2CD57D64" w14:textId="20A84AD4" w:rsidTr="00E8781C">
        <w:tc>
          <w:tcPr>
            <w:tcW w:w="1345" w:type="dxa"/>
          </w:tcPr>
          <w:p w14:paraId="61AC5F6B" w14:textId="628DB33B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 xml:space="preserve">Q10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4B5BB0" w14:textId="7042B61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>The falling limb in hydrograph shows: </w:t>
            </w:r>
          </w:p>
        </w:tc>
      </w:tr>
      <w:tr w:rsidR="00F33710" w:rsidRPr="00393E46" w14:paraId="252D7C39" w14:textId="27FD330C" w:rsidTr="00E8781C">
        <w:tc>
          <w:tcPr>
            <w:tcW w:w="1345" w:type="dxa"/>
          </w:tcPr>
          <w:p w14:paraId="15381FED" w14:textId="43DE438A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9C2B40" w14:textId="4A5073A3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how long the rain water takes to get into the river</w:t>
            </w:r>
          </w:p>
        </w:tc>
      </w:tr>
      <w:tr w:rsidR="00F33710" w:rsidRPr="00393E46" w14:paraId="66C26AE2" w14:textId="3ED2D066" w:rsidTr="00E8781C">
        <w:tc>
          <w:tcPr>
            <w:tcW w:w="1345" w:type="dxa"/>
          </w:tcPr>
          <w:p w14:paraId="5D03683A" w14:textId="2B82615F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91BA9D" w14:textId="0B71019F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bCs/>
                <w:color w:val="000000"/>
              </w:rPr>
              <w:t xml:space="preserve"> how quickly the rain water leaves the river</w:t>
            </w:r>
          </w:p>
        </w:tc>
      </w:tr>
      <w:tr w:rsidR="00F33710" w:rsidRPr="00393E46" w14:paraId="3C7907D4" w14:textId="473BE6F5" w:rsidTr="00E8781C">
        <w:tc>
          <w:tcPr>
            <w:tcW w:w="1345" w:type="dxa"/>
          </w:tcPr>
          <w:p w14:paraId="4B8B5CEF" w14:textId="6A4D1DF0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1825A9" w14:textId="0957D63B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how quickly the rain water enters the river</w:t>
            </w:r>
          </w:p>
        </w:tc>
      </w:tr>
      <w:tr w:rsidR="00F33710" w:rsidRPr="00393E46" w14:paraId="2702F400" w14:textId="46E71845" w:rsidTr="00E8781C">
        <w:tc>
          <w:tcPr>
            <w:tcW w:w="1345" w:type="dxa"/>
          </w:tcPr>
          <w:p w14:paraId="0A2E230A" w14:textId="372D922A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9AF39F" w14:textId="09C24205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how much precipitation there has been</w:t>
            </w:r>
          </w:p>
        </w:tc>
      </w:tr>
      <w:tr w:rsidR="00F33710" w:rsidRPr="00393E46" w14:paraId="3127A26D" w14:textId="6001D520" w:rsidTr="00C770D4">
        <w:tc>
          <w:tcPr>
            <w:tcW w:w="1345" w:type="dxa"/>
          </w:tcPr>
          <w:p w14:paraId="375774C6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20" w:type="dxa"/>
          </w:tcPr>
          <w:p w14:paraId="415A19DF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</w:tr>
      <w:tr w:rsidR="00F33710" w:rsidRPr="00393E46" w14:paraId="0255C045" w14:textId="30467871" w:rsidTr="00FD55AC">
        <w:tc>
          <w:tcPr>
            <w:tcW w:w="1345" w:type="dxa"/>
          </w:tcPr>
          <w:p w14:paraId="588F08E9" w14:textId="3FE9AA80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 xml:space="preserve">Q11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875B6C" w14:textId="312EADCB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3A3A3A"/>
              </w:rPr>
              <w:t>Field capacity of a ground aquifer equals _________</w:t>
            </w:r>
          </w:p>
        </w:tc>
      </w:tr>
      <w:tr w:rsidR="00F33710" w:rsidRPr="00393E46" w14:paraId="4091B95F" w14:textId="39AD6141" w:rsidTr="00FD55AC">
        <w:tc>
          <w:tcPr>
            <w:tcW w:w="1345" w:type="dxa"/>
          </w:tcPr>
          <w:p w14:paraId="2EBDC094" w14:textId="18BA1E6A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78BAE7" w14:textId="66CE18D0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3A3A3A"/>
              </w:rPr>
              <w:t xml:space="preserve"> specific yield</w:t>
            </w:r>
          </w:p>
        </w:tc>
      </w:tr>
      <w:tr w:rsidR="00F33710" w:rsidRPr="00393E46" w14:paraId="477C95A5" w14:textId="5C792CB9" w:rsidTr="00FD55AC">
        <w:tc>
          <w:tcPr>
            <w:tcW w:w="1345" w:type="dxa"/>
          </w:tcPr>
          <w:p w14:paraId="3181468E" w14:textId="7386E2DD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B58C93" w14:textId="0B9ADC20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bCs/>
                <w:color w:val="3A3A3A"/>
              </w:rPr>
              <w:t xml:space="preserve"> 100 – specific yield</w:t>
            </w:r>
          </w:p>
        </w:tc>
      </w:tr>
      <w:tr w:rsidR="00F33710" w:rsidRPr="00393E46" w14:paraId="50ABF761" w14:textId="26881025" w:rsidTr="00FD55AC">
        <w:tc>
          <w:tcPr>
            <w:tcW w:w="1345" w:type="dxa"/>
          </w:tcPr>
          <w:p w14:paraId="1185AF8A" w14:textId="6694BF9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E02851" w14:textId="4EFB7511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3A3A3A"/>
              </w:rPr>
              <w:t xml:space="preserve"> 100/ specific yield</w:t>
            </w:r>
          </w:p>
        </w:tc>
      </w:tr>
      <w:tr w:rsidR="00F33710" w:rsidRPr="00393E46" w14:paraId="1D001551" w14:textId="0FF452EE" w:rsidTr="00FD55AC">
        <w:tc>
          <w:tcPr>
            <w:tcW w:w="1345" w:type="dxa"/>
          </w:tcPr>
          <w:p w14:paraId="703E318E" w14:textId="3B4F26EA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1E3BA5" w14:textId="1FC6E4EB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3A3A3A"/>
              </w:rPr>
              <w:t xml:space="preserve"> specific yield-100</w:t>
            </w:r>
          </w:p>
        </w:tc>
      </w:tr>
      <w:tr w:rsidR="00F33710" w:rsidRPr="00393E46" w14:paraId="22E6A674" w14:textId="4B2DE89D" w:rsidTr="00C770D4">
        <w:tc>
          <w:tcPr>
            <w:tcW w:w="1345" w:type="dxa"/>
          </w:tcPr>
          <w:p w14:paraId="273E7A4D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20" w:type="dxa"/>
          </w:tcPr>
          <w:p w14:paraId="3B41BBAF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</w:tr>
      <w:tr w:rsidR="00F33710" w:rsidRPr="00393E46" w14:paraId="79011199" w14:textId="36D72ADF" w:rsidTr="003F29D8">
        <w:tc>
          <w:tcPr>
            <w:tcW w:w="1345" w:type="dxa"/>
          </w:tcPr>
          <w:p w14:paraId="058C78C0" w14:textId="4FEDD67B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 xml:space="preserve">Q12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947730" w14:textId="15A07B80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3A3A3A"/>
              </w:rPr>
              <w:t>A perched aquifer is found within ____________</w:t>
            </w:r>
          </w:p>
        </w:tc>
      </w:tr>
      <w:tr w:rsidR="00F33710" w:rsidRPr="00393E46" w14:paraId="4508F6F1" w14:textId="61D19359" w:rsidTr="003F29D8">
        <w:tc>
          <w:tcPr>
            <w:tcW w:w="1345" w:type="dxa"/>
          </w:tcPr>
          <w:p w14:paraId="390D0F19" w14:textId="584A73F3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0EB272" w14:textId="48AE97F2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3A3A3A"/>
              </w:rPr>
              <w:t xml:space="preserve"> </w:t>
            </w:r>
            <w:proofErr w:type="spellStart"/>
            <w:r w:rsidRPr="00393E46">
              <w:rPr>
                <w:color w:val="3A3A3A"/>
              </w:rPr>
              <w:t>aquiclude</w:t>
            </w:r>
            <w:proofErr w:type="spellEnd"/>
          </w:p>
        </w:tc>
      </w:tr>
      <w:tr w:rsidR="00F33710" w:rsidRPr="00393E46" w14:paraId="1BCC53CA" w14:textId="56569944" w:rsidTr="003F29D8">
        <w:tc>
          <w:tcPr>
            <w:tcW w:w="1345" w:type="dxa"/>
          </w:tcPr>
          <w:p w14:paraId="03F6529F" w14:textId="3F3E68E2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42A7EF" w14:textId="6D07EC76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3A3A3A"/>
              </w:rPr>
              <w:t xml:space="preserve"> confined aquifer</w:t>
            </w:r>
          </w:p>
        </w:tc>
      </w:tr>
      <w:tr w:rsidR="00F33710" w:rsidRPr="00393E46" w14:paraId="74176F0C" w14:textId="78130806" w:rsidTr="003F29D8">
        <w:tc>
          <w:tcPr>
            <w:tcW w:w="1345" w:type="dxa"/>
          </w:tcPr>
          <w:p w14:paraId="08B71E70" w14:textId="6DE6830D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27B582" w14:textId="64076AFE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bCs/>
                <w:color w:val="3A3A3A"/>
              </w:rPr>
              <w:t xml:space="preserve"> unconfined aquifer</w:t>
            </w:r>
          </w:p>
        </w:tc>
      </w:tr>
      <w:tr w:rsidR="00F33710" w:rsidRPr="00393E46" w14:paraId="664EC731" w14:textId="0B453A17" w:rsidTr="003F29D8">
        <w:tc>
          <w:tcPr>
            <w:tcW w:w="1345" w:type="dxa"/>
          </w:tcPr>
          <w:p w14:paraId="420C20B0" w14:textId="2555F6B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D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D23C79" w14:textId="0BA0837E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3A3A3A"/>
              </w:rPr>
              <w:t xml:space="preserve"> both confined and unconfined aquifer</w:t>
            </w:r>
          </w:p>
        </w:tc>
      </w:tr>
      <w:tr w:rsidR="00F33710" w:rsidRPr="00393E46" w14:paraId="6AC7E03C" w14:textId="3FF12755" w:rsidTr="00C770D4">
        <w:tc>
          <w:tcPr>
            <w:tcW w:w="1345" w:type="dxa"/>
          </w:tcPr>
          <w:p w14:paraId="773C9909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20" w:type="dxa"/>
          </w:tcPr>
          <w:p w14:paraId="217EBF79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</w:tr>
      <w:tr w:rsidR="00F33710" w:rsidRPr="00393E46" w14:paraId="38E56799" w14:textId="6CB55E1C" w:rsidTr="00354239">
        <w:tc>
          <w:tcPr>
            <w:tcW w:w="1345" w:type="dxa"/>
          </w:tcPr>
          <w:p w14:paraId="10F24247" w14:textId="0313CB4E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lastRenderedPageBreak/>
              <w:t>Q13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E84100" w14:textId="12B9EA5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proofErr w:type="spellStart"/>
            <w:r w:rsidRPr="00393E46">
              <w:rPr>
                <w:color w:val="000000"/>
              </w:rPr>
              <w:t>Vadose</w:t>
            </w:r>
            <w:proofErr w:type="spellEnd"/>
            <w:r w:rsidRPr="00393E46">
              <w:rPr>
                <w:color w:val="000000"/>
              </w:rPr>
              <w:t xml:space="preserve"> water lies in the zone of</w:t>
            </w:r>
          </w:p>
        </w:tc>
      </w:tr>
      <w:tr w:rsidR="00F33710" w:rsidRPr="00393E46" w14:paraId="28539078" w14:textId="167D11D8" w:rsidTr="00354239">
        <w:tc>
          <w:tcPr>
            <w:tcW w:w="1345" w:type="dxa"/>
          </w:tcPr>
          <w:p w14:paraId="53C42F33" w14:textId="72E3B9A5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224935" w14:textId="015FB51F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bCs/>
                <w:color w:val="000000"/>
              </w:rPr>
              <w:t xml:space="preserve"> Aeration</w:t>
            </w:r>
          </w:p>
        </w:tc>
      </w:tr>
      <w:tr w:rsidR="00F33710" w:rsidRPr="00393E46" w14:paraId="51991EFD" w14:textId="4852721B" w:rsidTr="00354239">
        <w:tc>
          <w:tcPr>
            <w:tcW w:w="1345" w:type="dxa"/>
          </w:tcPr>
          <w:p w14:paraId="28DA1660" w14:textId="3A308825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F051D3" w14:textId="4FB40B80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Saturation</w:t>
            </w:r>
          </w:p>
        </w:tc>
      </w:tr>
      <w:tr w:rsidR="00F33710" w:rsidRPr="00393E46" w14:paraId="0740B604" w14:textId="778F8FB8" w:rsidTr="00354239">
        <w:tc>
          <w:tcPr>
            <w:tcW w:w="1345" w:type="dxa"/>
          </w:tcPr>
          <w:p w14:paraId="7A46C000" w14:textId="6FF236E3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8984FF" w14:textId="492A11E8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Gravitation</w:t>
            </w:r>
          </w:p>
        </w:tc>
      </w:tr>
      <w:tr w:rsidR="00F33710" w:rsidRPr="00393E46" w14:paraId="2AF87872" w14:textId="529440E3" w:rsidTr="00354239">
        <w:tc>
          <w:tcPr>
            <w:tcW w:w="1345" w:type="dxa"/>
          </w:tcPr>
          <w:p w14:paraId="58936E39" w14:textId="75F5C0CC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8A1B89" w14:textId="6DFDBF81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Capillary</w:t>
            </w:r>
          </w:p>
        </w:tc>
      </w:tr>
      <w:tr w:rsidR="00F33710" w:rsidRPr="00393E46" w14:paraId="17E00B2C" w14:textId="74CF2B9E" w:rsidTr="00C770D4">
        <w:tc>
          <w:tcPr>
            <w:tcW w:w="1345" w:type="dxa"/>
          </w:tcPr>
          <w:p w14:paraId="19316AEF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20" w:type="dxa"/>
          </w:tcPr>
          <w:p w14:paraId="4AC94DB9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</w:tr>
      <w:tr w:rsidR="00F33710" w:rsidRPr="00393E46" w14:paraId="2DB43B3A" w14:textId="78E7916D" w:rsidTr="007D09FF">
        <w:tc>
          <w:tcPr>
            <w:tcW w:w="1345" w:type="dxa"/>
          </w:tcPr>
          <w:p w14:paraId="0919613E" w14:textId="66D0CEFB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 xml:space="preserve">Q14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C30D5D" w14:textId="638AF514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>Which storage of reservoir depends upon the geological conditions of the river banks?</w:t>
            </w:r>
          </w:p>
        </w:tc>
      </w:tr>
      <w:tr w:rsidR="00F33710" w:rsidRPr="00393E46" w14:paraId="17B91D8C" w14:textId="6E2B9E31" w:rsidTr="007D09FF">
        <w:tc>
          <w:tcPr>
            <w:tcW w:w="1345" w:type="dxa"/>
          </w:tcPr>
          <w:p w14:paraId="7650E048" w14:textId="03628786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60B218" w14:textId="64E8E98A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Surcharge Storage</w:t>
            </w:r>
          </w:p>
        </w:tc>
      </w:tr>
      <w:tr w:rsidR="00F33710" w:rsidRPr="00393E46" w14:paraId="6817FFCD" w14:textId="08EEE962" w:rsidTr="007D09FF">
        <w:tc>
          <w:tcPr>
            <w:tcW w:w="1345" w:type="dxa"/>
          </w:tcPr>
          <w:p w14:paraId="33AF5336" w14:textId="32946E91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C10D8" w14:textId="565434D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bCs/>
                <w:color w:val="000000"/>
              </w:rPr>
              <w:t xml:space="preserve"> Valley Storage</w:t>
            </w:r>
          </w:p>
        </w:tc>
      </w:tr>
      <w:tr w:rsidR="00F33710" w:rsidRPr="00393E46" w14:paraId="2A9B0BB6" w14:textId="6945ABB6" w:rsidTr="007D09FF">
        <w:tc>
          <w:tcPr>
            <w:tcW w:w="1345" w:type="dxa"/>
          </w:tcPr>
          <w:p w14:paraId="7BBD5CB8" w14:textId="6CC3E77C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D96133" w14:textId="777BF08C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Useful Storage</w:t>
            </w:r>
          </w:p>
        </w:tc>
      </w:tr>
      <w:tr w:rsidR="00F33710" w:rsidRPr="00393E46" w14:paraId="0A4290D2" w14:textId="46C50B0D" w:rsidTr="007D09FF">
        <w:tc>
          <w:tcPr>
            <w:tcW w:w="1345" w:type="dxa"/>
          </w:tcPr>
          <w:p w14:paraId="191D0B2E" w14:textId="1A0FD750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45BF5A" w14:textId="68C81FE5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Dead Storage</w:t>
            </w:r>
          </w:p>
        </w:tc>
      </w:tr>
      <w:tr w:rsidR="00F33710" w:rsidRPr="00393E46" w14:paraId="2D2A88DB" w14:textId="1CABA45D" w:rsidTr="00C770D4">
        <w:tc>
          <w:tcPr>
            <w:tcW w:w="1345" w:type="dxa"/>
          </w:tcPr>
          <w:p w14:paraId="36BA891A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20" w:type="dxa"/>
          </w:tcPr>
          <w:p w14:paraId="7FCD4E1C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</w:tr>
      <w:tr w:rsidR="00F33710" w:rsidRPr="00393E46" w14:paraId="161E8A86" w14:textId="468315A0" w:rsidTr="00045521">
        <w:tc>
          <w:tcPr>
            <w:tcW w:w="1345" w:type="dxa"/>
          </w:tcPr>
          <w:p w14:paraId="53D10E4D" w14:textId="7CCF4884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Q15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E179D6" w14:textId="01C1F6AF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>Silting in reservoir can be reduced by</w:t>
            </w:r>
          </w:p>
        </w:tc>
      </w:tr>
      <w:tr w:rsidR="00F33710" w:rsidRPr="00393E46" w14:paraId="3536FECE" w14:textId="30EAD99B" w:rsidTr="00045521">
        <w:tc>
          <w:tcPr>
            <w:tcW w:w="1345" w:type="dxa"/>
          </w:tcPr>
          <w:p w14:paraId="2CB4F565" w14:textId="061CCDCD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AADC56" w14:textId="092157A4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Allowing run-off from easily erodible catchment area  </w:t>
            </w:r>
          </w:p>
        </w:tc>
      </w:tr>
      <w:tr w:rsidR="00F33710" w:rsidRPr="00393E46" w14:paraId="5A540CCC" w14:textId="4A01E6AC" w:rsidTr="00045521">
        <w:tc>
          <w:tcPr>
            <w:tcW w:w="1345" w:type="dxa"/>
          </w:tcPr>
          <w:p w14:paraId="19D9F9E2" w14:textId="0E3E4654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FB2BA0" w14:textId="5F2BEDAB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Deforestation over the catchment area </w:t>
            </w:r>
          </w:p>
        </w:tc>
      </w:tr>
      <w:tr w:rsidR="00F33710" w:rsidRPr="00393E46" w14:paraId="57E95000" w14:textId="0BF3B3ED" w:rsidTr="00045521">
        <w:tc>
          <w:tcPr>
            <w:tcW w:w="1345" w:type="dxa"/>
          </w:tcPr>
          <w:p w14:paraId="657BC2B4" w14:textId="67785413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4A3C2E" w14:textId="3349A7B5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bCs/>
                <w:color w:val="000000"/>
              </w:rPr>
              <w:t xml:space="preserve"> Excluding run-off from easily erodible catchment area</w:t>
            </w:r>
          </w:p>
        </w:tc>
      </w:tr>
      <w:tr w:rsidR="00F33710" w:rsidRPr="00393E46" w14:paraId="50390D27" w14:textId="01224610" w:rsidTr="00045521">
        <w:tc>
          <w:tcPr>
            <w:tcW w:w="1345" w:type="dxa"/>
          </w:tcPr>
          <w:p w14:paraId="2CAEFD52" w14:textId="590D1F58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E67DDA" w14:textId="2BB39935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Improper site selection</w:t>
            </w:r>
          </w:p>
        </w:tc>
      </w:tr>
      <w:tr w:rsidR="00F33710" w:rsidRPr="00393E46" w14:paraId="05FE3986" w14:textId="528772A5" w:rsidTr="00C770D4">
        <w:tc>
          <w:tcPr>
            <w:tcW w:w="1345" w:type="dxa"/>
          </w:tcPr>
          <w:p w14:paraId="37BA6D41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20" w:type="dxa"/>
          </w:tcPr>
          <w:p w14:paraId="314605CD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</w:tr>
      <w:tr w:rsidR="00F33710" w:rsidRPr="00393E46" w14:paraId="3E0248B9" w14:textId="678CF633" w:rsidTr="00EF5FBB">
        <w:tc>
          <w:tcPr>
            <w:tcW w:w="1345" w:type="dxa"/>
          </w:tcPr>
          <w:p w14:paraId="04F1742B" w14:textId="4DDCD5AA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 xml:space="preserve">Q16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CDFB77" w14:textId="66733DE2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>An elementary triangular concrete· gravity dam, supporting 60 m height of reservoir water and full uplift, should have a minimum base width equal to:</w:t>
            </w:r>
          </w:p>
        </w:tc>
      </w:tr>
      <w:tr w:rsidR="00F33710" w:rsidRPr="00393E46" w14:paraId="14DE550D" w14:textId="498BFD95" w:rsidTr="00EF5FBB">
        <w:tc>
          <w:tcPr>
            <w:tcW w:w="1345" w:type="dxa"/>
          </w:tcPr>
          <w:p w14:paraId="78ACB666" w14:textId="4763C1C3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8C2B93" w14:textId="6E19F1F2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36 m</w:t>
            </w:r>
          </w:p>
        </w:tc>
      </w:tr>
      <w:tr w:rsidR="00F33710" w:rsidRPr="00393E46" w14:paraId="1216D644" w14:textId="663D9634" w:rsidTr="00EF5FBB">
        <w:tc>
          <w:tcPr>
            <w:tcW w:w="1345" w:type="dxa"/>
          </w:tcPr>
          <w:p w14:paraId="3071A013" w14:textId="56F31B1B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B831A3" w14:textId="7463D1DD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39 m</w:t>
            </w:r>
          </w:p>
        </w:tc>
      </w:tr>
      <w:tr w:rsidR="00F33710" w:rsidRPr="00393E46" w14:paraId="1405BAEB" w14:textId="185B599B" w:rsidTr="00EF5FBB">
        <w:tc>
          <w:tcPr>
            <w:tcW w:w="1345" w:type="dxa"/>
          </w:tcPr>
          <w:p w14:paraId="1126AE9F" w14:textId="04FF7333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8950CD" w14:textId="3476FC5A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51 m </w:t>
            </w:r>
          </w:p>
        </w:tc>
      </w:tr>
      <w:tr w:rsidR="00F33710" w:rsidRPr="00393E46" w14:paraId="52085828" w14:textId="04722772" w:rsidTr="00EF5FBB">
        <w:tc>
          <w:tcPr>
            <w:tcW w:w="1345" w:type="dxa"/>
          </w:tcPr>
          <w:p w14:paraId="3AE082D7" w14:textId="71E1F84C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6005CD" w14:textId="53BBE648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bCs/>
                <w:color w:val="000000"/>
              </w:rPr>
              <w:t xml:space="preserve"> 61 m</w:t>
            </w:r>
          </w:p>
        </w:tc>
      </w:tr>
      <w:tr w:rsidR="00F33710" w:rsidRPr="00393E46" w14:paraId="78CD440E" w14:textId="69C1FF83" w:rsidTr="00C770D4">
        <w:tc>
          <w:tcPr>
            <w:tcW w:w="1345" w:type="dxa"/>
          </w:tcPr>
          <w:p w14:paraId="252ADF82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20" w:type="dxa"/>
          </w:tcPr>
          <w:p w14:paraId="52743907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</w:tr>
      <w:tr w:rsidR="00F33710" w:rsidRPr="00393E46" w14:paraId="4F51CE7D" w14:textId="79B4FBBA" w:rsidTr="00BB5BDA">
        <w:tc>
          <w:tcPr>
            <w:tcW w:w="1345" w:type="dxa"/>
          </w:tcPr>
          <w:p w14:paraId="75B8D860" w14:textId="4262B4FD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Q17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2A107F" w14:textId="70604D15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>In an arch dam, the 'extrados curves' refer to the arch rings corresponding to the:</w:t>
            </w:r>
          </w:p>
        </w:tc>
      </w:tr>
      <w:tr w:rsidR="00F33710" w:rsidRPr="00393E46" w14:paraId="0590B5D2" w14:textId="3B243E10" w:rsidTr="00BB5BDA">
        <w:tc>
          <w:tcPr>
            <w:tcW w:w="1345" w:type="dxa"/>
          </w:tcPr>
          <w:p w14:paraId="106B75BE" w14:textId="49FC5F54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6DC1FA" w14:textId="397A1458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bCs/>
                <w:color w:val="000000"/>
              </w:rPr>
              <w:t xml:space="preserve"> upstream face of the dam</w:t>
            </w:r>
          </w:p>
        </w:tc>
      </w:tr>
      <w:tr w:rsidR="00F33710" w:rsidRPr="00393E46" w14:paraId="478C303D" w14:textId="0DC915CD" w:rsidTr="00BB5BDA">
        <w:tc>
          <w:tcPr>
            <w:tcW w:w="1345" w:type="dxa"/>
          </w:tcPr>
          <w:p w14:paraId="1B9BEAD2" w14:textId="71D66C0F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560DD8" w14:textId="1B6B353C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downstream face of the dam</w:t>
            </w:r>
          </w:p>
        </w:tc>
      </w:tr>
      <w:tr w:rsidR="00F33710" w:rsidRPr="00393E46" w14:paraId="30FDD628" w14:textId="17DBD686" w:rsidTr="00BB5BDA">
        <w:tc>
          <w:tcPr>
            <w:tcW w:w="1345" w:type="dxa"/>
          </w:tcPr>
          <w:p w14:paraId="6823659B" w14:textId="7B010980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C1924B" w14:textId="7AE5FA49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</w:t>
            </w:r>
            <w:proofErr w:type="spellStart"/>
            <w:r w:rsidRPr="00393E46">
              <w:rPr>
                <w:color w:val="000000"/>
              </w:rPr>
              <w:t>upsteam</w:t>
            </w:r>
            <w:proofErr w:type="spellEnd"/>
            <w:r w:rsidRPr="00393E46">
              <w:rPr>
                <w:color w:val="000000"/>
              </w:rPr>
              <w:t xml:space="preserve"> of the axis of dam</w:t>
            </w:r>
          </w:p>
        </w:tc>
      </w:tr>
      <w:tr w:rsidR="00F33710" w:rsidRPr="00393E46" w14:paraId="456B4AE4" w14:textId="1706DB3B" w:rsidTr="00BB5BDA">
        <w:tc>
          <w:tcPr>
            <w:tcW w:w="1345" w:type="dxa"/>
          </w:tcPr>
          <w:p w14:paraId="150D971F" w14:textId="773D054B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D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153721" w14:textId="63BFCB43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downstream of the axis of the dam</w:t>
            </w:r>
          </w:p>
        </w:tc>
      </w:tr>
      <w:tr w:rsidR="00F33710" w:rsidRPr="00393E46" w14:paraId="6233857B" w14:textId="1121F43C" w:rsidTr="00C770D4">
        <w:tc>
          <w:tcPr>
            <w:tcW w:w="1345" w:type="dxa"/>
          </w:tcPr>
          <w:p w14:paraId="4024E35F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20" w:type="dxa"/>
          </w:tcPr>
          <w:p w14:paraId="5EA34ED4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</w:tr>
      <w:tr w:rsidR="00F33710" w:rsidRPr="00393E46" w14:paraId="7CEE8C04" w14:textId="5E42B2CF" w:rsidTr="007F65E4">
        <w:tc>
          <w:tcPr>
            <w:tcW w:w="1345" w:type="dxa"/>
          </w:tcPr>
          <w:p w14:paraId="6D94B4F2" w14:textId="7C7B88A5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Q18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D29F4B" w14:textId="00A5C25B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>Earthen dams are:</w:t>
            </w:r>
          </w:p>
        </w:tc>
      </w:tr>
      <w:tr w:rsidR="00F33710" w:rsidRPr="00393E46" w14:paraId="1A919582" w14:textId="4F20C504" w:rsidTr="007F65E4">
        <w:tc>
          <w:tcPr>
            <w:tcW w:w="1345" w:type="dxa"/>
          </w:tcPr>
          <w:p w14:paraId="667E6911" w14:textId="587E101D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331274" w14:textId="721DC8BD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rigid dams</w:t>
            </w:r>
          </w:p>
        </w:tc>
      </w:tr>
      <w:tr w:rsidR="00F33710" w:rsidRPr="00393E46" w14:paraId="403A8FB5" w14:textId="42AF1F63" w:rsidTr="007F65E4">
        <w:tc>
          <w:tcPr>
            <w:tcW w:w="1345" w:type="dxa"/>
          </w:tcPr>
          <w:p w14:paraId="5E215805" w14:textId="42F8A92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3FDBE" w14:textId="7BAAF6E4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bCs/>
                <w:color w:val="000000"/>
              </w:rPr>
              <w:t xml:space="preserve"> non rigid dams</w:t>
            </w:r>
          </w:p>
        </w:tc>
      </w:tr>
      <w:tr w:rsidR="00F33710" w:rsidRPr="00393E46" w14:paraId="428B309F" w14:textId="35D1A73A" w:rsidTr="007F65E4">
        <w:tc>
          <w:tcPr>
            <w:tcW w:w="1345" w:type="dxa"/>
          </w:tcPr>
          <w:p w14:paraId="21A7EF11" w14:textId="7B6A9590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093EC0" w14:textId="68CE7459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overflow dams</w:t>
            </w:r>
          </w:p>
        </w:tc>
      </w:tr>
      <w:tr w:rsidR="00F33710" w:rsidRPr="00393E46" w14:paraId="3D69F143" w14:textId="4BB14914" w:rsidTr="007F65E4">
        <w:tc>
          <w:tcPr>
            <w:tcW w:w="1345" w:type="dxa"/>
          </w:tcPr>
          <w:p w14:paraId="70D52E9B" w14:textId="401186BB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4D5676" w14:textId="53526D59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</w:t>
            </w:r>
            <w:proofErr w:type="gramStart"/>
            <w:r w:rsidRPr="00393E46">
              <w:rPr>
                <w:color w:val="000000"/>
              </w:rPr>
              <w:t>diversion</w:t>
            </w:r>
            <w:proofErr w:type="gramEnd"/>
            <w:r w:rsidRPr="00393E46">
              <w:rPr>
                <w:color w:val="000000"/>
              </w:rPr>
              <w:t xml:space="preserve"> dams.</w:t>
            </w:r>
          </w:p>
        </w:tc>
      </w:tr>
      <w:tr w:rsidR="00F33710" w:rsidRPr="00393E46" w14:paraId="14131D82" w14:textId="228211C0" w:rsidTr="00C770D4">
        <w:tc>
          <w:tcPr>
            <w:tcW w:w="1345" w:type="dxa"/>
          </w:tcPr>
          <w:p w14:paraId="2459620C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20" w:type="dxa"/>
          </w:tcPr>
          <w:p w14:paraId="72EFC83E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</w:tr>
      <w:tr w:rsidR="00F33710" w:rsidRPr="00393E46" w14:paraId="430B188A" w14:textId="61DD06DD" w:rsidTr="002B3431">
        <w:tc>
          <w:tcPr>
            <w:tcW w:w="1345" w:type="dxa"/>
          </w:tcPr>
          <w:p w14:paraId="3C5FD214" w14:textId="010B547D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 xml:space="preserve">Q19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5D2B71" w14:textId="1FD16326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During the construction of an earthen dam by hydraulic fill method, development of pore pressures become important in the: </w:t>
            </w:r>
          </w:p>
        </w:tc>
      </w:tr>
      <w:tr w:rsidR="00F33710" w:rsidRPr="00393E46" w14:paraId="2DDAB97E" w14:textId="4755187E" w:rsidTr="002B3431">
        <w:tc>
          <w:tcPr>
            <w:tcW w:w="1345" w:type="dxa"/>
          </w:tcPr>
          <w:p w14:paraId="1BB946B8" w14:textId="75D9D01B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9973EA" w14:textId="3ED57109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bCs/>
                <w:color w:val="000000"/>
              </w:rPr>
              <w:t xml:space="preserve"> central impervious core</w:t>
            </w:r>
          </w:p>
        </w:tc>
      </w:tr>
      <w:tr w:rsidR="00F33710" w:rsidRPr="00393E46" w14:paraId="29D535B7" w14:textId="2D17667B" w:rsidTr="002B3431">
        <w:tc>
          <w:tcPr>
            <w:tcW w:w="1345" w:type="dxa"/>
          </w:tcPr>
          <w:p w14:paraId="3B0AD68A" w14:textId="7B909CBC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C33A59" w14:textId="1D5E4402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pervious outer shell</w:t>
            </w:r>
          </w:p>
        </w:tc>
      </w:tr>
      <w:tr w:rsidR="00F33710" w:rsidRPr="00393E46" w14:paraId="3B08901B" w14:textId="7EF88FB7" w:rsidTr="002B3431">
        <w:tc>
          <w:tcPr>
            <w:tcW w:w="1345" w:type="dxa"/>
          </w:tcPr>
          <w:p w14:paraId="737A6F31" w14:textId="6ED85061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AE5D23" w14:textId="4463BD1E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central core &amp; outer shell</w:t>
            </w:r>
          </w:p>
        </w:tc>
      </w:tr>
      <w:tr w:rsidR="00F33710" w:rsidRPr="00393E46" w14:paraId="0BE30EEA" w14:textId="43B69504" w:rsidTr="0009376A">
        <w:tc>
          <w:tcPr>
            <w:tcW w:w="1345" w:type="dxa"/>
          </w:tcPr>
          <w:p w14:paraId="528D2576" w14:textId="1C4A70DB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7F8B3A" w14:textId="415B112C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central pervious shell</w:t>
            </w:r>
          </w:p>
        </w:tc>
      </w:tr>
      <w:tr w:rsidR="00F33710" w:rsidRPr="00393E46" w14:paraId="7C474C0B" w14:textId="3944D088" w:rsidTr="00C770D4">
        <w:tc>
          <w:tcPr>
            <w:tcW w:w="1345" w:type="dxa"/>
          </w:tcPr>
          <w:p w14:paraId="20BFE1D4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20" w:type="dxa"/>
          </w:tcPr>
          <w:p w14:paraId="2000C148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</w:tr>
      <w:tr w:rsidR="00F33710" w:rsidRPr="00393E46" w14:paraId="040813F9" w14:textId="5741C0DD" w:rsidTr="00D248A8">
        <w:tc>
          <w:tcPr>
            <w:tcW w:w="1345" w:type="dxa"/>
          </w:tcPr>
          <w:p w14:paraId="563D2D84" w14:textId="5EE8D294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lastRenderedPageBreak/>
              <w:t>Q20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90B20F" w14:textId="70E766BA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>The base width of a rock fill dam, in comparison to that of an earthen dam, is :</w:t>
            </w:r>
          </w:p>
        </w:tc>
      </w:tr>
      <w:tr w:rsidR="00F33710" w:rsidRPr="00393E46" w14:paraId="35205086" w14:textId="701473CC" w:rsidTr="00D248A8">
        <w:tc>
          <w:tcPr>
            <w:tcW w:w="1345" w:type="dxa"/>
          </w:tcPr>
          <w:p w14:paraId="44F2E3F7" w14:textId="299A375B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AB5BEF" w14:textId="785CED2C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much larger</w:t>
            </w:r>
          </w:p>
        </w:tc>
      </w:tr>
      <w:tr w:rsidR="00F33710" w:rsidRPr="00393E46" w14:paraId="1ABA676A" w14:textId="2B38450B" w:rsidTr="00D248A8">
        <w:tc>
          <w:tcPr>
            <w:tcW w:w="1345" w:type="dxa"/>
          </w:tcPr>
          <w:p w14:paraId="33BDFDB2" w14:textId="037E9156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BD7B55" w14:textId="200397B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bCs/>
                <w:color w:val="000000"/>
              </w:rPr>
              <w:t xml:space="preserve"> much smaller</w:t>
            </w:r>
          </w:p>
        </w:tc>
      </w:tr>
      <w:tr w:rsidR="00F33710" w:rsidRPr="00393E46" w14:paraId="2712A9F8" w14:textId="70DC5595" w:rsidTr="00D248A8">
        <w:tc>
          <w:tcPr>
            <w:tcW w:w="1345" w:type="dxa"/>
          </w:tcPr>
          <w:p w14:paraId="7C1E0780" w14:textId="0ECDAD50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CC3482" w14:textId="44DFFC28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sometimes larger sometimes smaller </w:t>
            </w:r>
          </w:p>
        </w:tc>
      </w:tr>
      <w:tr w:rsidR="00F33710" w:rsidRPr="00393E46" w14:paraId="722E4208" w14:textId="3B9C3C08" w:rsidTr="00D248A8">
        <w:tc>
          <w:tcPr>
            <w:tcW w:w="1345" w:type="dxa"/>
          </w:tcPr>
          <w:p w14:paraId="120F5B4D" w14:textId="7E228ED0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D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B7CB1B" w14:textId="5FD9589B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almost equal</w:t>
            </w:r>
          </w:p>
        </w:tc>
      </w:tr>
      <w:tr w:rsidR="00F33710" w:rsidRPr="00393E46" w14:paraId="1330FB71" w14:textId="7B45AA80" w:rsidTr="00C770D4">
        <w:tc>
          <w:tcPr>
            <w:tcW w:w="1345" w:type="dxa"/>
          </w:tcPr>
          <w:p w14:paraId="73A81B6C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20" w:type="dxa"/>
          </w:tcPr>
          <w:p w14:paraId="3AAADE6C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</w:tr>
      <w:tr w:rsidR="00F33710" w:rsidRPr="00393E46" w14:paraId="5DB7570E" w14:textId="25768789" w:rsidTr="00B06F56">
        <w:tc>
          <w:tcPr>
            <w:tcW w:w="1345" w:type="dxa"/>
          </w:tcPr>
          <w:p w14:paraId="592AE59B" w14:textId="221F50E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Q21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3A47D1" w14:textId="5300AE96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>A sloping apron is provided partly above the river bed and partly below the river bed in the case when</w:t>
            </w:r>
          </w:p>
        </w:tc>
      </w:tr>
      <w:tr w:rsidR="00F33710" w:rsidRPr="00393E46" w14:paraId="01DDC195" w14:textId="08616718" w:rsidTr="00B06F56">
        <w:tc>
          <w:tcPr>
            <w:tcW w:w="1345" w:type="dxa"/>
          </w:tcPr>
          <w:p w14:paraId="5D939591" w14:textId="27DDAC2A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BCABE2" w14:textId="5C368888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TWC coincides with the JHC at all discharges</w:t>
            </w:r>
          </w:p>
        </w:tc>
      </w:tr>
      <w:tr w:rsidR="00F33710" w:rsidRPr="00393E46" w14:paraId="57AF1DEA" w14:textId="342E90F6" w:rsidTr="00B06F56">
        <w:tc>
          <w:tcPr>
            <w:tcW w:w="1345" w:type="dxa"/>
          </w:tcPr>
          <w:p w14:paraId="335825CE" w14:textId="7BEC008A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7BF3CC" w14:textId="3320B3A8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TWC lies above the JHC at all discharges</w:t>
            </w:r>
          </w:p>
        </w:tc>
      </w:tr>
      <w:tr w:rsidR="00F33710" w:rsidRPr="00393E46" w14:paraId="5B77862B" w14:textId="31B782FE" w:rsidTr="00B06F56">
        <w:tc>
          <w:tcPr>
            <w:tcW w:w="1345" w:type="dxa"/>
          </w:tcPr>
          <w:p w14:paraId="741B6ED3" w14:textId="3748B8F3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290949" w14:textId="0898FD3D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TWC lies below the JHC at all discharges</w:t>
            </w:r>
          </w:p>
        </w:tc>
      </w:tr>
      <w:tr w:rsidR="00F33710" w:rsidRPr="00393E46" w14:paraId="581CE91F" w14:textId="06606F94" w:rsidTr="00B06F56">
        <w:tc>
          <w:tcPr>
            <w:tcW w:w="1345" w:type="dxa"/>
          </w:tcPr>
          <w:p w14:paraId="136300A8" w14:textId="4D14F004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A54746" w14:textId="7037D264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bCs/>
                <w:color w:val="000000"/>
              </w:rPr>
              <w:t xml:space="preserve"> TWC lies above the JHC at low discharges and below the JHC at high discharges</w:t>
            </w:r>
          </w:p>
        </w:tc>
      </w:tr>
      <w:tr w:rsidR="00F33710" w:rsidRPr="00393E46" w14:paraId="6AE05E5E" w14:textId="53094450" w:rsidTr="00C770D4">
        <w:tc>
          <w:tcPr>
            <w:tcW w:w="1345" w:type="dxa"/>
          </w:tcPr>
          <w:p w14:paraId="68283E06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20" w:type="dxa"/>
          </w:tcPr>
          <w:p w14:paraId="258E970B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</w:tr>
      <w:tr w:rsidR="00F33710" w:rsidRPr="00393E46" w14:paraId="29BCA657" w14:textId="552A2AF6" w:rsidTr="00085B73">
        <w:tc>
          <w:tcPr>
            <w:tcW w:w="1345" w:type="dxa"/>
          </w:tcPr>
          <w:p w14:paraId="3C913575" w14:textId="7DB1DAA9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 xml:space="preserve">Q22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BEF037" w14:textId="7FDD1274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>A land is said to be water-logged, when:</w:t>
            </w:r>
          </w:p>
        </w:tc>
      </w:tr>
      <w:tr w:rsidR="00F33710" w:rsidRPr="00393E46" w14:paraId="31315098" w14:textId="6482E94D" w:rsidTr="00085B73">
        <w:tc>
          <w:tcPr>
            <w:tcW w:w="1345" w:type="dxa"/>
          </w:tcPr>
          <w:p w14:paraId="45463378" w14:textId="1CA3A59B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3D21B1" w14:textId="5F19FB8D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the land is necessarily submerged under standing water</w:t>
            </w:r>
          </w:p>
        </w:tc>
      </w:tr>
      <w:tr w:rsidR="00F33710" w:rsidRPr="00393E46" w14:paraId="792FB84C" w14:textId="11A8EB0F" w:rsidTr="00085B73">
        <w:tc>
          <w:tcPr>
            <w:tcW w:w="1345" w:type="dxa"/>
          </w:tcPr>
          <w:p w14:paraId="4BEDB46E" w14:textId="13256516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4E5EF7" w14:textId="02D4438B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there is a flowing water over the land</w:t>
            </w:r>
          </w:p>
        </w:tc>
      </w:tr>
      <w:tr w:rsidR="00F33710" w:rsidRPr="00393E46" w14:paraId="3BEC822B" w14:textId="5FEB8082" w:rsidTr="00085B73">
        <w:tc>
          <w:tcPr>
            <w:tcW w:w="1345" w:type="dxa"/>
          </w:tcPr>
          <w:p w14:paraId="36BE41BB" w14:textId="2949E6BB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ADEE8A" w14:textId="242FCD84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the pH value of the soil becomes as high as 8.5</w:t>
            </w:r>
          </w:p>
        </w:tc>
      </w:tr>
      <w:tr w:rsidR="00F33710" w:rsidRPr="00393E46" w14:paraId="74287A76" w14:textId="7A6531F2" w:rsidTr="00085B73">
        <w:tc>
          <w:tcPr>
            <w:tcW w:w="1345" w:type="dxa"/>
          </w:tcPr>
          <w:p w14:paraId="7B4A8049" w14:textId="7BA2A2BB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A01E9" w14:textId="58EC0643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bCs/>
                <w:color w:val="000000"/>
              </w:rPr>
              <w:t xml:space="preserve"> the soil pores in the root zone get saturated with water, either by the actual water table or by its capillary fringe</w:t>
            </w:r>
          </w:p>
        </w:tc>
      </w:tr>
      <w:tr w:rsidR="00F33710" w:rsidRPr="00393E46" w14:paraId="1B9948DD" w14:textId="0DE56807" w:rsidTr="00C770D4">
        <w:tc>
          <w:tcPr>
            <w:tcW w:w="1345" w:type="dxa"/>
          </w:tcPr>
          <w:p w14:paraId="4FEEEA24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20" w:type="dxa"/>
          </w:tcPr>
          <w:p w14:paraId="34D49249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</w:tr>
      <w:tr w:rsidR="00F33710" w:rsidRPr="00393E46" w14:paraId="5592DCCB" w14:textId="048DB77B" w:rsidTr="00B65A24">
        <w:tc>
          <w:tcPr>
            <w:tcW w:w="1345" w:type="dxa"/>
          </w:tcPr>
          <w:p w14:paraId="628CFB55" w14:textId="3E5573D6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Q23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C49F55" w14:textId="49009C18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Cross-drainage work is called a siphon, when it carries the canal water: </w:t>
            </w:r>
          </w:p>
        </w:tc>
      </w:tr>
      <w:tr w:rsidR="00F33710" w:rsidRPr="00393E46" w14:paraId="2B0A08AB" w14:textId="403C6B48" w:rsidTr="00B65A24">
        <w:tc>
          <w:tcPr>
            <w:tcW w:w="1345" w:type="dxa"/>
          </w:tcPr>
          <w:p w14:paraId="7E2D4DAE" w14:textId="7A286B20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EC81DF" w14:textId="3771270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bCs/>
                <w:color w:val="000000"/>
              </w:rPr>
              <w:t xml:space="preserve"> below the drainage under pressure</w:t>
            </w:r>
          </w:p>
        </w:tc>
      </w:tr>
      <w:tr w:rsidR="00F33710" w:rsidRPr="00393E46" w14:paraId="573ABF70" w14:textId="63D74F8A" w:rsidTr="00B65A24">
        <w:tc>
          <w:tcPr>
            <w:tcW w:w="1345" w:type="dxa"/>
          </w:tcPr>
          <w:p w14:paraId="3AFB56B9" w14:textId="2502DEC1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33B58" w14:textId="0AF2F703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below the drainage at atmospheric pressure</w:t>
            </w:r>
          </w:p>
        </w:tc>
      </w:tr>
      <w:tr w:rsidR="00F33710" w:rsidRPr="00393E46" w14:paraId="38A956FE" w14:textId="62587B7A" w:rsidTr="00B65A24">
        <w:tc>
          <w:tcPr>
            <w:tcW w:w="1345" w:type="dxa"/>
          </w:tcPr>
          <w:p w14:paraId="03CF096D" w14:textId="1068F16F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85D7D3" w14:textId="25FADBCC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above the drainage at atmospheric pressure</w:t>
            </w:r>
          </w:p>
        </w:tc>
      </w:tr>
      <w:tr w:rsidR="00F33710" w:rsidRPr="00393E46" w14:paraId="334F19C8" w14:textId="2D881B52" w:rsidTr="00B65A24">
        <w:tc>
          <w:tcPr>
            <w:tcW w:w="1345" w:type="dxa"/>
          </w:tcPr>
          <w:p w14:paraId="537B112F" w14:textId="6D0FC0EB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8CD9E7" w14:textId="23CEF34F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above the drainage under pressure</w:t>
            </w:r>
          </w:p>
        </w:tc>
      </w:tr>
      <w:tr w:rsidR="00F33710" w:rsidRPr="00393E46" w14:paraId="299ACE1F" w14:textId="79CF5DD4" w:rsidTr="00C770D4">
        <w:tc>
          <w:tcPr>
            <w:tcW w:w="1345" w:type="dxa"/>
          </w:tcPr>
          <w:p w14:paraId="7C9CE219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20" w:type="dxa"/>
          </w:tcPr>
          <w:p w14:paraId="234F8B5F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</w:tr>
      <w:tr w:rsidR="00F33710" w:rsidRPr="00393E46" w14:paraId="2E552A39" w14:textId="76F144E0" w:rsidTr="00DD3F3E">
        <w:tc>
          <w:tcPr>
            <w:tcW w:w="1345" w:type="dxa"/>
          </w:tcPr>
          <w:p w14:paraId="32E24A9D" w14:textId="3516F43D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 xml:space="preserve">Q24. 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EC4A9A" w14:textId="6DB9D08E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>The canal, which can irrigate only on one side, is a</w:t>
            </w:r>
          </w:p>
        </w:tc>
      </w:tr>
      <w:tr w:rsidR="00F33710" w:rsidRPr="00393E46" w14:paraId="35C758B9" w14:textId="13A808DC" w:rsidTr="00DD3F3E">
        <w:tc>
          <w:tcPr>
            <w:tcW w:w="1345" w:type="dxa"/>
          </w:tcPr>
          <w:p w14:paraId="1441A799" w14:textId="78FBC05E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68A6A8" w14:textId="0C82BDCB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 watershed canal</w:t>
            </w:r>
          </w:p>
        </w:tc>
      </w:tr>
      <w:tr w:rsidR="00F33710" w:rsidRPr="00393E46" w14:paraId="09233F2D" w14:textId="100E50B5" w:rsidTr="00DD3F3E">
        <w:tc>
          <w:tcPr>
            <w:tcW w:w="1345" w:type="dxa"/>
          </w:tcPr>
          <w:p w14:paraId="3BA37744" w14:textId="082E72EE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3AE4CE" w14:textId="0EB7BEEF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bCs/>
                <w:color w:val="000000"/>
              </w:rPr>
              <w:t xml:space="preserve"> contour canal</w:t>
            </w:r>
          </w:p>
        </w:tc>
      </w:tr>
      <w:tr w:rsidR="00F33710" w:rsidRPr="00393E46" w14:paraId="09319D4F" w14:textId="7BBD5802" w:rsidTr="00DD3F3E">
        <w:tc>
          <w:tcPr>
            <w:tcW w:w="1345" w:type="dxa"/>
          </w:tcPr>
          <w:p w14:paraId="283B622A" w14:textId="39F50786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E6399E" w14:textId="3A24946A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 Side </w:t>
            </w:r>
            <w:proofErr w:type="spellStart"/>
            <w:r w:rsidRPr="00393E46">
              <w:rPr>
                <w:color w:val="000000"/>
              </w:rPr>
              <w:t>sloppe</w:t>
            </w:r>
            <w:proofErr w:type="spellEnd"/>
            <w:r w:rsidRPr="00393E46">
              <w:rPr>
                <w:color w:val="000000"/>
              </w:rPr>
              <w:t xml:space="preserve"> canal</w:t>
            </w:r>
          </w:p>
        </w:tc>
      </w:tr>
      <w:tr w:rsidR="00F33710" w:rsidRPr="00393E46" w14:paraId="12937FD1" w14:textId="13AD35A3" w:rsidTr="00DD3F3E">
        <w:tc>
          <w:tcPr>
            <w:tcW w:w="1345" w:type="dxa"/>
          </w:tcPr>
          <w:p w14:paraId="4F6C8E14" w14:textId="49E38F15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EF5CAB" w14:textId="285E8C30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 power canal</w:t>
            </w:r>
          </w:p>
        </w:tc>
      </w:tr>
      <w:tr w:rsidR="00F33710" w:rsidRPr="00393E46" w14:paraId="4018F5B1" w14:textId="21194E58" w:rsidTr="00C770D4">
        <w:tc>
          <w:tcPr>
            <w:tcW w:w="1345" w:type="dxa"/>
          </w:tcPr>
          <w:p w14:paraId="3F9B33A4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20" w:type="dxa"/>
          </w:tcPr>
          <w:p w14:paraId="62DF5385" w14:textId="7777777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</w:p>
        </w:tc>
      </w:tr>
      <w:tr w:rsidR="00F33710" w:rsidRPr="00393E46" w14:paraId="5B617C07" w14:textId="561D7163" w:rsidTr="00CC38CE">
        <w:tc>
          <w:tcPr>
            <w:tcW w:w="1345" w:type="dxa"/>
          </w:tcPr>
          <w:p w14:paraId="18965C59" w14:textId="7873A48A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Q25.</w:t>
            </w:r>
          </w:p>
        </w:tc>
        <w:tc>
          <w:tcPr>
            <w:tcW w:w="8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93D72E" w14:textId="39DC7ADD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>Which of these canals draws water from rivers whenever there is high stage in the river?</w:t>
            </w:r>
          </w:p>
        </w:tc>
      </w:tr>
      <w:tr w:rsidR="00F33710" w:rsidRPr="00393E46" w14:paraId="3A993454" w14:textId="5D4922FF" w:rsidTr="00CC38CE">
        <w:tc>
          <w:tcPr>
            <w:tcW w:w="1345" w:type="dxa"/>
          </w:tcPr>
          <w:p w14:paraId="45DFED23" w14:textId="25550668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A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D076C3" w14:textId="5A623BA9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Perennial canal</w:t>
            </w:r>
          </w:p>
        </w:tc>
      </w:tr>
      <w:tr w:rsidR="00F33710" w:rsidRPr="00393E46" w14:paraId="20D19953" w14:textId="01E0013E" w:rsidTr="00CC38CE">
        <w:tc>
          <w:tcPr>
            <w:tcW w:w="1345" w:type="dxa"/>
          </w:tcPr>
          <w:p w14:paraId="2279417A" w14:textId="270FD46C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B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9C4AD1" w14:textId="0597B843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bCs/>
                <w:color w:val="000000"/>
              </w:rPr>
              <w:t xml:space="preserve"> Inundation canal</w:t>
            </w:r>
          </w:p>
        </w:tc>
      </w:tr>
      <w:tr w:rsidR="00F33710" w:rsidRPr="00393E46" w14:paraId="58550647" w14:textId="69617316" w:rsidTr="00CC38CE">
        <w:tc>
          <w:tcPr>
            <w:tcW w:w="1345" w:type="dxa"/>
          </w:tcPr>
          <w:p w14:paraId="23F3BAE1" w14:textId="5C684444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>Option C: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88FD3D" w14:textId="28848B1A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Watershed canal</w:t>
            </w:r>
          </w:p>
        </w:tc>
      </w:tr>
      <w:tr w:rsidR="00F33710" w:rsidRPr="00393E46" w14:paraId="0DD204D5" w14:textId="15B7E02B" w:rsidTr="00CC38CE">
        <w:tc>
          <w:tcPr>
            <w:tcW w:w="1345" w:type="dxa"/>
          </w:tcPr>
          <w:p w14:paraId="50DEC901" w14:textId="6CDC59A7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rFonts w:ascii="Times New Roman" w:hAnsi="Times New Roman" w:cs="Times New Roman"/>
              </w:rPr>
              <w:t xml:space="preserve">Option D: </w:t>
            </w:r>
          </w:p>
        </w:tc>
        <w:tc>
          <w:tcPr>
            <w:tcW w:w="8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1F9967" w14:textId="7FD93716" w:rsidR="00F33710" w:rsidRPr="00393E46" w:rsidRDefault="00F33710" w:rsidP="00F33710">
            <w:pPr>
              <w:rPr>
                <w:rFonts w:ascii="Times New Roman" w:hAnsi="Times New Roman" w:cs="Times New Roman"/>
              </w:rPr>
            </w:pPr>
            <w:r w:rsidRPr="00393E46">
              <w:rPr>
                <w:color w:val="000000"/>
              </w:rPr>
              <w:t xml:space="preserve"> Distributary canal</w:t>
            </w:r>
          </w:p>
        </w:tc>
      </w:tr>
    </w:tbl>
    <w:p w14:paraId="11BC09E4" w14:textId="1E3B41E2" w:rsidR="00393E46" w:rsidRPr="00393E46" w:rsidRDefault="00393E46" w:rsidP="00A45826">
      <w:pPr>
        <w:rPr>
          <w:rFonts w:ascii="Times New Roman" w:hAnsi="Times New Roman" w:cs="Times New Roman"/>
        </w:rPr>
      </w:pPr>
    </w:p>
    <w:p w14:paraId="625B3AB7" w14:textId="60E8607C" w:rsidR="00393E46" w:rsidRPr="00393E46" w:rsidRDefault="00393E46" w:rsidP="00393E46">
      <w:pPr>
        <w:rPr>
          <w:rFonts w:ascii="Times New Roman" w:hAnsi="Times New Roman" w:cs="Times New Roman"/>
        </w:rPr>
      </w:pPr>
    </w:p>
    <w:bookmarkEnd w:id="0"/>
    <w:p w14:paraId="4DCA655D" w14:textId="77777777" w:rsidR="00642708" w:rsidRPr="00393E46" w:rsidRDefault="00642708" w:rsidP="00393E46">
      <w:pPr>
        <w:jc w:val="center"/>
        <w:rPr>
          <w:rFonts w:ascii="Times New Roman" w:hAnsi="Times New Roman" w:cs="Times New Roman"/>
        </w:rPr>
      </w:pPr>
    </w:p>
    <w:sectPr w:rsidR="00642708" w:rsidRPr="00393E46" w:rsidSect="006068FF">
      <w:footerReference w:type="default" r:id="rId10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10F5B8" w16cex:dateUtc="2020-09-19T15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E484839" w16cid:durableId="2310F5B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0D36B3" w14:textId="77777777" w:rsidR="000506EA" w:rsidRDefault="000506EA" w:rsidP="00353258">
      <w:pPr>
        <w:spacing w:after="0" w:line="240" w:lineRule="auto"/>
      </w:pPr>
      <w:r>
        <w:separator/>
      </w:r>
    </w:p>
  </w:endnote>
  <w:endnote w:type="continuationSeparator" w:id="0">
    <w:p w14:paraId="3100D0F3" w14:textId="77777777" w:rsidR="000506EA" w:rsidRDefault="000506EA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ESRI NIMA VMAP1&amp;2 PT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3ECF80C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393E46">
          <w:rPr>
            <w:noProof/>
            <w:color w:val="C00000"/>
          </w:rPr>
          <w:t>3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F31781" w14:textId="77777777" w:rsidR="000506EA" w:rsidRDefault="000506EA" w:rsidP="00353258">
      <w:pPr>
        <w:spacing w:after="0" w:line="240" w:lineRule="auto"/>
      </w:pPr>
      <w:r>
        <w:separator/>
      </w:r>
    </w:p>
  </w:footnote>
  <w:footnote w:type="continuationSeparator" w:id="0">
    <w:p w14:paraId="3735EEA5" w14:textId="77777777" w:rsidR="000506EA" w:rsidRDefault="000506EA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46988"/>
    <w:rsid w:val="000506EA"/>
    <w:rsid w:val="000565E1"/>
    <w:rsid w:val="00080D7B"/>
    <w:rsid w:val="00085678"/>
    <w:rsid w:val="00085AD2"/>
    <w:rsid w:val="00090303"/>
    <w:rsid w:val="000A5929"/>
    <w:rsid w:val="000A71DC"/>
    <w:rsid w:val="000B0463"/>
    <w:rsid w:val="00125F08"/>
    <w:rsid w:val="001454D2"/>
    <w:rsid w:val="00152C7E"/>
    <w:rsid w:val="00155B7B"/>
    <w:rsid w:val="001A2F9B"/>
    <w:rsid w:val="001F560E"/>
    <w:rsid w:val="00273070"/>
    <w:rsid w:val="002A0276"/>
    <w:rsid w:val="002D4E33"/>
    <w:rsid w:val="003174D2"/>
    <w:rsid w:val="0031772D"/>
    <w:rsid w:val="00327801"/>
    <w:rsid w:val="003528B4"/>
    <w:rsid w:val="00353258"/>
    <w:rsid w:val="003638E7"/>
    <w:rsid w:val="00393E46"/>
    <w:rsid w:val="003A5810"/>
    <w:rsid w:val="003B55C8"/>
    <w:rsid w:val="003B5B16"/>
    <w:rsid w:val="003C1D02"/>
    <w:rsid w:val="003D7EA6"/>
    <w:rsid w:val="003F01B0"/>
    <w:rsid w:val="003F479D"/>
    <w:rsid w:val="00401B1F"/>
    <w:rsid w:val="00453563"/>
    <w:rsid w:val="00474321"/>
    <w:rsid w:val="004906ED"/>
    <w:rsid w:val="004A204F"/>
    <w:rsid w:val="004A320C"/>
    <w:rsid w:val="004B3C06"/>
    <w:rsid w:val="004B5ED6"/>
    <w:rsid w:val="004D6897"/>
    <w:rsid w:val="005263D4"/>
    <w:rsid w:val="00547172"/>
    <w:rsid w:val="005704AA"/>
    <w:rsid w:val="00570D2F"/>
    <w:rsid w:val="00575B99"/>
    <w:rsid w:val="005E2327"/>
    <w:rsid w:val="006068FF"/>
    <w:rsid w:val="006274A7"/>
    <w:rsid w:val="006408C7"/>
    <w:rsid w:val="00642708"/>
    <w:rsid w:val="00642739"/>
    <w:rsid w:val="00643633"/>
    <w:rsid w:val="00667117"/>
    <w:rsid w:val="00696F65"/>
    <w:rsid w:val="006A4363"/>
    <w:rsid w:val="006A489E"/>
    <w:rsid w:val="006C2E67"/>
    <w:rsid w:val="006D32DC"/>
    <w:rsid w:val="006E4696"/>
    <w:rsid w:val="00714EA2"/>
    <w:rsid w:val="007200EA"/>
    <w:rsid w:val="007607AB"/>
    <w:rsid w:val="007B79B6"/>
    <w:rsid w:val="007C4ACA"/>
    <w:rsid w:val="00806E4E"/>
    <w:rsid w:val="008312C0"/>
    <w:rsid w:val="008B59DC"/>
    <w:rsid w:val="008D5235"/>
    <w:rsid w:val="00951BDD"/>
    <w:rsid w:val="00953E97"/>
    <w:rsid w:val="009719BB"/>
    <w:rsid w:val="009867F2"/>
    <w:rsid w:val="009E559B"/>
    <w:rsid w:val="009F27F2"/>
    <w:rsid w:val="00A11835"/>
    <w:rsid w:val="00A179E8"/>
    <w:rsid w:val="00A3253A"/>
    <w:rsid w:val="00A45826"/>
    <w:rsid w:val="00A62CE8"/>
    <w:rsid w:val="00A66034"/>
    <w:rsid w:val="00AA604A"/>
    <w:rsid w:val="00AB72F9"/>
    <w:rsid w:val="00AB77B5"/>
    <w:rsid w:val="00AD4FD3"/>
    <w:rsid w:val="00AE37A1"/>
    <w:rsid w:val="00AF07FF"/>
    <w:rsid w:val="00B73151"/>
    <w:rsid w:val="00B845B6"/>
    <w:rsid w:val="00BA57BE"/>
    <w:rsid w:val="00BC767D"/>
    <w:rsid w:val="00BE6403"/>
    <w:rsid w:val="00BF0012"/>
    <w:rsid w:val="00C770D4"/>
    <w:rsid w:val="00CB4F1A"/>
    <w:rsid w:val="00CD7F03"/>
    <w:rsid w:val="00D54CCD"/>
    <w:rsid w:val="00D60854"/>
    <w:rsid w:val="00D622E2"/>
    <w:rsid w:val="00D71A11"/>
    <w:rsid w:val="00D957E2"/>
    <w:rsid w:val="00E23CC6"/>
    <w:rsid w:val="00E65AEF"/>
    <w:rsid w:val="00E80C6E"/>
    <w:rsid w:val="00E81747"/>
    <w:rsid w:val="00EE6251"/>
    <w:rsid w:val="00F122E8"/>
    <w:rsid w:val="00F149E4"/>
    <w:rsid w:val="00F33710"/>
    <w:rsid w:val="00F764F5"/>
    <w:rsid w:val="00F91D3E"/>
    <w:rsid w:val="00FC64FA"/>
    <w:rsid w:val="00FC765C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D4A7CAD6-EFDA-4BAF-B566-D7EBE9B4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687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943</Words>
  <Characters>537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icrosoft account</cp:lastModifiedBy>
  <cp:revision>12</cp:revision>
  <dcterms:created xsi:type="dcterms:W3CDTF">2020-09-20T04:26:00Z</dcterms:created>
  <dcterms:modified xsi:type="dcterms:W3CDTF">2020-10-02T0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